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bookmarkStart w:id="0" w:name="_Hlk500250909"/>
    </w:p>
    <w:p w14:paraId="5040F808" w14:textId="77777777" w:rsidR="00D12B45" w:rsidRPr="001E6129" w:rsidRDefault="00D76015" w:rsidP="00FA044A">
      <w:pPr>
        <w:widowControl w:val="0"/>
        <w:spacing w:after="120" w:line="240" w:lineRule="auto"/>
        <w:jc w:val="center"/>
        <w:rPr>
          <w:rFonts w:ascii="Arial" w:eastAsia="Times New Roman" w:hAnsi="Arial" w:cs="Arial"/>
          <w:b/>
          <w:bCs/>
          <w:color w:val="0099A8"/>
          <w:kern w:val="36"/>
          <w:sz w:val="24"/>
          <w:szCs w:val="24"/>
        </w:rPr>
      </w:pPr>
      <w:r w:rsidRPr="001E6129">
        <w:rPr>
          <w:rFonts w:ascii="Arial" w:eastAsia="Times New Roman" w:hAnsi="Arial" w:cs="Arial"/>
          <w:b/>
          <w:bCs/>
          <w:color w:val="0099A8"/>
          <w:kern w:val="36"/>
          <w:sz w:val="24"/>
          <w:szCs w:val="24"/>
        </w:rPr>
        <w:t>PERFORMANCE-</w:t>
      </w:r>
      <w:r w:rsidR="005763A2" w:rsidRPr="001E6129">
        <w:rPr>
          <w:rFonts w:ascii="Arial" w:eastAsia="Times New Roman" w:hAnsi="Arial" w:cs="Arial"/>
          <w:b/>
          <w:bCs/>
          <w:color w:val="0099A8"/>
          <w:kern w:val="36"/>
          <w:sz w:val="24"/>
          <w:szCs w:val="24"/>
        </w:rPr>
        <w:t>IN</w:t>
      </w:r>
      <w:r w:rsidRPr="001E6129">
        <w:rPr>
          <w:rFonts w:ascii="Arial" w:eastAsia="Times New Roman" w:hAnsi="Arial" w:cs="Arial"/>
          <w:b/>
          <w:bCs/>
          <w:color w:val="0099A8"/>
          <w:kern w:val="36"/>
          <w:sz w:val="24"/>
          <w:szCs w:val="24"/>
        </w:rPr>
        <w:t xml:space="preserve">-PRACTICE </w:t>
      </w:r>
      <w:r w:rsidR="00D12B45" w:rsidRPr="001E6129">
        <w:rPr>
          <w:rFonts w:ascii="Arial" w:eastAsia="Times New Roman" w:hAnsi="Arial" w:cs="Arial"/>
          <w:b/>
          <w:bCs/>
          <w:color w:val="0099A8"/>
          <w:kern w:val="36"/>
          <w:sz w:val="24"/>
          <w:szCs w:val="24"/>
        </w:rPr>
        <w:t>STRUCTURED ABSTRACT</w:t>
      </w:r>
      <w:r w:rsidR="00FA044A" w:rsidRPr="001E6129">
        <w:rPr>
          <w:rFonts w:ascii="Arial" w:eastAsia="Times New Roman" w:hAnsi="Arial" w:cs="Arial"/>
          <w:b/>
          <w:bCs/>
          <w:color w:val="0099A8"/>
          <w:kern w:val="36"/>
          <w:sz w:val="24"/>
          <w:szCs w:val="24"/>
        </w:rPr>
        <w:t xml:space="preserve"> </w:t>
      </w:r>
      <w:r w:rsidR="00C423E4" w:rsidRPr="001E6129">
        <w:rPr>
          <w:rFonts w:ascii="Arial" w:eastAsia="Times New Roman" w:hAnsi="Arial" w:cs="Arial"/>
          <w:b/>
          <w:bCs/>
          <w:color w:val="0099A8"/>
          <w:kern w:val="36"/>
          <w:sz w:val="24"/>
          <w:szCs w:val="24"/>
        </w:rPr>
        <w:t xml:space="preserve">FOR </w:t>
      </w:r>
    </w:p>
    <w:p w14:paraId="3AD7B38C" w14:textId="7DA4A4AA" w:rsidR="00D76015" w:rsidRPr="001E6129" w:rsidRDefault="00C423E4" w:rsidP="0008671A">
      <w:pPr>
        <w:widowControl w:val="0"/>
        <w:spacing w:after="120" w:line="276" w:lineRule="auto"/>
        <w:jc w:val="center"/>
        <w:rPr>
          <w:rFonts w:ascii="Arial" w:eastAsia="Times New Roman" w:hAnsi="Arial" w:cs="Arial"/>
          <w:b/>
          <w:bCs/>
          <w:color w:val="0099A8"/>
          <w:kern w:val="36"/>
          <w:sz w:val="24"/>
          <w:szCs w:val="24"/>
        </w:rPr>
      </w:pPr>
      <w:r w:rsidRPr="001E6129">
        <w:rPr>
          <w:rFonts w:ascii="Arial" w:eastAsia="Times New Roman" w:hAnsi="Arial" w:cs="Arial"/>
          <w:b/>
          <w:bCs/>
          <w:color w:val="0099A8"/>
          <w:kern w:val="36"/>
          <w:sz w:val="24"/>
          <w:szCs w:val="24"/>
        </w:rPr>
        <w:t xml:space="preserve">ACCME </w:t>
      </w:r>
      <w:r w:rsidR="00D12B45" w:rsidRPr="001E6129">
        <w:rPr>
          <w:rFonts w:ascii="Arial" w:eastAsia="Times New Roman" w:hAnsi="Arial" w:cs="Arial"/>
          <w:b/>
          <w:bCs/>
          <w:color w:val="0099A8"/>
          <w:kern w:val="36"/>
          <w:sz w:val="24"/>
          <w:szCs w:val="24"/>
        </w:rPr>
        <w:t>I</w:t>
      </w:r>
      <w:r w:rsidRPr="001E6129">
        <w:rPr>
          <w:rFonts w:ascii="Arial" w:eastAsia="Times New Roman" w:hAnsi="Arial" w:cs="Arial"/>
          <w:b/>
          <w:bCs/>
          <w:color w:val="0099A8"/>
          <w:kern w:val="36"/>
          <w:sz w:val="24"/>
          <w:szCs w:val="24"/>
        </w:rPr>
        <w:t xml:space="preserve">NITIAL </w:t>
      </w:r>
      <w:r w:rsidR="00D76015" w:rsidRPr="001E6129">
        <w:rPr>
          <w:rFonts w:ascii="Arial" w:eastAsia="Times New Roman" w:hAnsi="Arial" w:cs="Arial"/>
          <w:b/>
          <w:bCs/>
          <w:color w:val="0099A8"/>
          <w:kern w:val="36"/>
          <w:sz w:val="24"/>
          <w:szCs w:val="24"/>
        </w:rPr>
        <w:t>ACCREDITATION</w:t>
      </w:r>
    </w:p>
    <w:p w14:paraId="304E1082" w14:textId="66681A2E" w:rsidR="0008671A" w:rsidRPr="001E6129" w:rsidRDefault="0008671A" w:rsidP="0008671A">
      <w:pPr>
        <w:widowControl w:val="0"/>
        <w:spacing w:after="120" w:line="276" w:lineRule="auto"/>
        <w:jc w:val="center"/>
        <w:rPr>
          <w:rFonts w:ascii="Arial" w:eastAsia="Times New Roman" w:hAnsi="Arial" w:cs="Arial"/>
          <w:b/>
          <w:bCs/>
          <w:color w:val="FF0000"/>
          <w:kern w:val="36"/>
          <w:sz w:val="20"/>
          <w:szCs w:val="20"/>
        </w:rPr>
      </w:pPr>
      <w:r w:rsidRPr="001E6129">
        <w:rPr>
          <w:rFonts w:ascii="Arial" w:eastAsia="Times New Roman" w:hAnsi="Arial" w:cs="Arial"/>
          <w:b/>
          <w:bCs/>
          <w:color w:val="FF0000"/>
          <w:kern w:val="36"/>
          <w:sz w:val="20"/>
          <w:szCs w:val="20"/>
        </w:rPr>
        <w:t xml:space="preserve">FOR THE MARCH 2020 AND SUBSEQUENT COHORTS </w:t>
      </w:r>
    </w:p>
    <w:bookmarkEnd w:id="0"/>
    <w:p w14:paraId="6916E9EB" w14:textId="3D9A2802" w:rsidR="00BA54BA" w:rsidRPr="00287667" w:rsidRDefault="00BA54BA" w:rsidP="00BA54BA">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w:t>
      </w:r>
      <w:r>
        <w:rPr>
          <w:rFonts w:ascii="Arial" w:eastAsia="Times New Roman" w:hAnsi="Arial" w:cs="Arial"/>
          <w:b/>
          <w:bCs/>
          <w:kern w:val="36"/>
          <w:sz w:val="20"/>
          <w:szCs w:val="20"/>
        </w:rPr>
        <w:t>initial applicants</w:t>
      </w:r>
      <w:r w:rsidRPr="00287667">
        <w:rPr>
          <w:rFonts w:ascii="Arial" w:eastAsia="Times New Roman" w:hAnsi="Arial" w:cs="Arial"/>
          <w:b/>
          <w:bCs/>
          <w:kern w:val="36"/>
          <w:sz w:val="20"/>
          <w:szCs w:val="20"/>
        </w:rPr>
        <w:t xml:space="preserve"> will be asked to respond to in completing the Performance-in-Practice Structured Abstract </w:t>
      </w:r>
      <w:r>
        <w:rPr>
          <w:rFonts w:ascii="Arial" w:eastAsia="Times New Roman" w:hAnsi="Arial" w:cs="Arial"/>
          <w:b/>
          <w:bCs/>
          <w:kern w:val="36"/>
          <w:sz w:val="20"/>
          <w:szCs w:val="20"/>
        </w:rPr>
        <w:t>f</w:t>
      </w:r>
      <w:r w:rsidRPr="00287667">
        <w:rPr>
          <w:rFonts w:ascii="Arial" w:eastAsia="Times New Roman" w:hAnsi="Arial" w:cs="Arial"/>
          <w:b/>
          <w:bCs/>
          <w:kern w:val="36"/>
          <w:sz w:val="20"/>
          <w:szCs w:val="20"/>
        </w:rPr>
        <w:t>orm. All information and materials must b</w:t>
      </w:r>
      <w:bookmarkStart w:id="1" w:name="_GoBack"/>
      <w:bookmarkEnd w:id="1"/>
      <w:r w:rsidRPr="00287667">
        <w:rPr>
          <w:rFonts w:ascii="Arial" w:eastAsia="Times New Roman" w:hAnsi="Arial" w:cs="Arial"/>
          <w:b/>
          <w:bCs/>
          <w:kern w:val="36"/>
          <w:sz w:val="20"/>
          <w:szCs w:val="20"/>
        </w:rPr>
        <w:t xml:space="preserve">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182C8BBF" w:rsidR="003A7B0B" w:rsidRP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51C43C68" w14:textId="698E21DD" w:rsidR="00AB4806" w:rsidRPr="009C4418" w:rsidRDefault="003A7B0B" w:rsidP="009C4418">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proofErr w:type="spellStart"/>
            <w:r w:rsidRPr="00D76015">
              <w:rPr>
                <w:rFonts w:ascii="Open Sans" w:eastAsia="Times New Roman" w:hAnsi="Open Sans" w:cs="Times New Roman"/>
                <w:sz w:val="16"/>
                <w:szCs w:val="16"/>
              </w:rPr>
              <w:t>Providership</w:t>
            </w:r>
            <w:proofErr w:type="spellEnd"/>
            <w:r w:rsidRPr="00D76015">
              <w:rPr>
                <w:rFonts w:ascii="Open Sans" w:eastAsia="Times New Roman" w:hAnsi="Open Sans" w:cs="Times New Roman"/>
                <w:sz w:val="16"/>
                <w:szCs w:val="16"/>
              </w:rPr>
              <w:t>:</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5CEDDE14" w:rsidR="00B55322" w:rsidRPr="009D37D3" w:rsidRDefault="00B55322"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p>
    <w:p w14:paraId="75FF2369" w14:textId="2C6D8B65" w:rsidR="00BF6349" w:rsidRPr="00BF6349" w:rsidRDefault="00BF6349" w:rsidP="00B55322">
      <w:pPr>
        <w:pStyle w:val="Heading2"/>
      </w:pPr>
      <w:bookmarkStart w:id="2" w:name="_Hlk516648679"/>
      <w:r w:rsidRPr="00BF6349">
        <w:t>CRITERION 2</w:t>
      </w:r>
    </w:p>
    <w:bookmarkEnd w:id="2"/>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7777777" w:rsidR="003A7B0B" w:rsidRPr="00BA54BA"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the professional practice gap(s) of your learners on which the activity was based. (maximum 100 words)</w:t>
      </w:r>
    </w:p>
    <w:p w14:paraId="3F46D33B" w14:textId="5B3A4D6F" w:rsidR="009C4418" w:rsidRPr="001E6129" w:rsidRDefault="003A7B0B" w:rsidP="001E6129">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the educational need(s) that you determined to be the cause of the professional practice gap(s).</w:t>
      </w:r>
      <w:bookmarkStart w:id="3" w:name="_Hlk516648822"/>
      <w:r w:rsidR="009C4418" w:rsidRPr="001E6129">
        <w:rPr>
          <w:rFonts w:ascii="Open Sans" w:eastAsia="Times New Roman" w:hAnsi="Open Sans" w:cs="Times New Roman"/>
          <w:b/>
          <w:sz w:val="18"/>
          <w:szCs w:val="18"/>
        </w:rPr>
        <w:br w:type="page"/>
      </w:r>
    </w:p>
    <w:p w14:paraId="73FD736B" w14:textId="0CB60E14" w:rsidR="0040692B" w:rsidRPr="00BA54BA"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lastRenderedPageBreak/>
        <w:t>Check all that apply:</w:t>
      </w:r>
    </w:p>
    <w:p w14:paraId="20ABA876" w14:textId="04601A08"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225" w:dyaOrig="225" w14:anchorId="7348B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20.25pt;height:17.25pt" o:ole="">
            <v:imagedata r:id="rId12" o:title=""/>
          </v:shape>
          <w:control r:id="rId13" w:name="DefaultOcxName6" w:shapeid="_x0000_i1064"/>
        </w:object>
      </w:r>
      <w:r w:rsidRPr="00BA54BA">
        <w:rPr>
          <w:rFonts w:ascii="Open Sans" w:eastAsia="Times New Roman" w:hAnsi="Open Sans" w:cs="Times New Roman"/>
          <w:b/>
          <w:sz w:val="18"/>
          <w:szCs w:val="18"/>
        </w:rPr>
        <w:t xml:space="preserve">Knowledge need </w:t>
      </w:r>
      <w:r w:rsidRPr="00BA54BA">
        <w:rPr>
          <w:rFonts w:ascii="Open Sans" w:eastAsia="Times New Roman" w:hAnsi="Open Sans" w:cs="Times New Roman"/>
          <w:b/>
          <w:i/>
          <w:sz w:val="18"/>
          <w:szCs w:val="18"/>
        </w:rPr>
        <w:t>and/or</w:t>
      </w:r>
    </w:p>
    <w:p w14:paraId="746A7880" w14:textId="77777777"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p w14:paraId="339DCB33" w14:textId="3B7AA03E"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225" w:dyaOrig="225" w14:anchorId="48C72872">
          <v:shape id="_x0000_i1067" type="#_x0000_t75" style="width:20.25pt;height:17.25pt" o:ole="">
            <v:imagedata r:id="rId12" o:title=""/>
          </v:shape>
          <w:control r:id="rId14" w:name="DefaultOcxName11" w:shapeid="_x0000_i1067"/>
        </w:object>
      </w:r>
      <w:r w:rsidRPr="00BA54BA">
        <w:rPr>
          <w:rFonts w:ascii="Open Sans" w:eastAsia="Times New Roman" w:hAnsi="Open Sans" w:cs="Times New Roman"/>
          <w:b/>
          <w:sz w:val="18"/>
          <w:szCs w:val="18"/>
        </w:rPr>
        <w:t xml:space="preserve">Competence need </w:t>
      </w:r>
      <w:r w:rsidRPr="004C0C11">
        <w:rPr>
          <w:rFonts w:ascii="Open Sans" w:eastAsia="Times New Roman" w:hAnsi="Open Sans" w:cs="Times New Roman"/>
          <w:b/>
          <w:i/>
          <w:sz w:val="18"/>
          <w:szCs w:val="18"/>
        </w:rPr>
        <w:t>and/or</w:t>
      </w:r>
    </w:p>
    <w:p w14:paraId="47893161" w14:textId="77777777"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p w14:paraId="75382582" w14:textId="6505CD20"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225" w:dyaOrig="225" w14:anchorId="1B67692B">
          <v:shape id="_x0000_i1070" type="#_x0000_t75" style="width:20.25pt;height:17.25pt" o:ole="">
            <v:imagedata r:id="rId12" o:title=""/>
          </v:shape>
          <w:control r:id="rId15" w:name="DefaultOcxName21" w:shapeid="_x0000_i1070"/>
        </w:object>
      </w:r>
      <w:r w:rsidRPr="00BA54BA">
        <w:rPr>
          <w:rFonts w:ascii="Open Sans" w:eastAsia="Times New Roman" w:hAnsi="Open Sans" w:cs="Times New Roman"/>
          <w:b/>
          <w:sz w:val="18"/>
          <w:szCs w:val="18"/>
        </w:rPr>
        <w:t xml:space="preserve">Performance need </w:t>
      </w:r>
    </w:p>
    <w:p w14:paraId="6094BE11" w14:textId="5AC390B7" w:rsidR="0075360B" w:rsidRPr="00BA54BA" w:rsidRDefault="0075360B" w:rsidP="00D023D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bookmarkEnd w:id="3"/>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0A409DEB" w14:textId="77777777"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what this CME activity was designed to change in terms of competence, performance or patient outcomes. (maximum 50 words)</w:t>
      </w:r>
    </w:p>
    <w:p w14:paraId="6BF6FBC9" w14:textId="77777777" w:rsidR="003A7B0B" w:rsidRPr="003A7B0B" w:rsidRDefault="003A7B0B" w:rsidP="00B55322">
      <w:pPr>
        <w:pStyle w:val="Heading2"/>
        <w:rPr>
          <w:sz w:val="18"/>
          <w:szCs w:val="18"/>
        </w:rPr>
      </w:pPr>
      <w:r w:rsidRPr="003A7B0B">
        <w:rPr>
          <w:sz w:val="18"/>
          <w:szCs w:val="18"/>
        </w:rPr>
        <w:t> </w:t>
      </w:r>
      <w:r w:rsidRPr="003A7B0B">
        <w:t>CRITERION 5</w:t>
      </w:r>
    </w:p>
    <w:p w14:paraId="31ADADA5" w14:textId="77777777" w:rsidR="00C423E4" w:rsidRPr="00A318C9" w:rsidRDefault="00C423E4" w:rsidP="00A318C9">
      <w:pPr>
        <w:pStyle w:val="Heading3"/>
      </w:pPr>
      <w:r w:rsidRPr="00A318C9">
        <w:t>This criterion is OPTIONAL for initial applicants.</w:t>
      </w:r>
    </w:p>
    <w:p w14:paraId="7D264FC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chooses educational formats for activities/interventions that are appropriate for the setting, objectives, and desired results of the activity.</w:t>
      </w:r>
    </w:p>
    <w:p w14:paraId="41D00FAA" w14:textId="77777777"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Explain why this educational format is appropriate for this activity (maximum 25 words).</w:t>
      </w:r>
    </w:p>
    <w:p w14:paraId="65F5BC68" w14:textId="77777777" w:rsidR="003A7B0B" w:rsidRPr="003A7B0B" w:rsidRDefault="003A7B0B" w:rsidP="00B55322">
      <w:pPr>
        <w:pStyle w:val="Heading2"/>
        <w:rPr>
          <w:sz w:val="18"/>
          <w:szCs w:val="18"/>
        </w:rPr>
      </w:pPr>
      <w:r w:rsidRPr="003A7B0B">
        <w:t>CRITERION 6</w:t>
      </w:r>
    </w:p>
    <w:p w14:paraId="16700C63" w14:textId="77777777" w:rsidR="00C423E4" w:rsidRPr="00D0068B" w:rsidRDefault="00C423E4" w:rsidP="00A318C9">
      <w:pPr>
        <w:pStyle w:val="Heading3"/>
      </w:pPr>
      <w:r w:rsidRPr="00D0068B">
        <w:t>This criterion is OPTIONAL for initial applicants.</w:t>
      </w:r>
    </w:p>
    <w:p w14:paraId="1F49BED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 the context of desirable physician attributes [</w:t>
      </w:r>
      <w:proofErr w:type="spellStart"/>
      <w:r w:rsidRPr="003A7B0B">
        <w:rPr>
          <w:rFonts w:ascii="Open Sans" w:eastAsia="Times New Roman" w:hAnsi="Open Sans" w:cs="Times New Roman"/>
          <w:sz w:val="18"/>
          <w:szCs w:val="18"/>
        </w:rPr>
        <w:t>eg</w:t>
      </w:r>
      <w:proofErr w:type="spellEnd"/>
      <w:r w:rsidRPr="003A7B0B">
        <w:rPr>
          <w:rFonts w:ascii="Open Sans" w:eastAsia="Times New Roman" w:hAnsi="Open Sans" w:cs="Times New Roman"/>
          <w:sz w:val="18"/>
          <w:szCs w:val="18"/>
        </w:rPr>
        <w:t>, Institute of Medicine (IOM) competencies, Accreditation Council for Graduate Medical Education (ACGME) Competencies].</w:t>
      </w:r>
    </w:p>
    <w:p w14:paraId="6B2B2EDF" w14:textId="5DDA910F" w:rsidR="00901DF3"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Indicate the desirable physician attribute(s) this activity addresses. The list below includes the ACGME/ABMS Competencies, Institute of Medicine Competencies, Interprofessional Education Collaborative Competencies, or you may enter other competency(</w:t>
      </w:r>
      <w:proofErr w:type="spellStart"/>
      <w:r w:rsidRPr="00BA54BA">
        <w:rPr>
          <w:rFonts w:ascii="Open Sans" w:eastAsia="Times New Roman" w:hAnsi="Open Sans" w:cs="Times New Roman"/>
          <w:b/>
          <w:sz w:val="18"/>
          <w:szCs w:val="18"/>
        </w:rPr>
        <w:t>ies</w:t>
      </w:r>
      <w:proofErr w:type="spellEnd"/>
      <w:r w:rsidRPr="00BA54BA">
        <w:rPr>
          <w:rFonts w:ascii="Open Sans" w:eastAsia="Times New Roman" w:hAnsi="Open Sans" w:cs="Times New Roman"/>
          <w:b/>
          <w:sz w:val="18"/>
          <w:szCs w:val="18"/>
        </w:rPr>
        <w:t xml:space="preserve">) that are </w:t>
      </w:r>
      <w:r w:rsidR="00C423E4" w:rsidRPr="00BA54BA">
        <w:rPr>
          <w:rFonts w:ascii="Open Sans" w:eastAsia="Times New Roman" w:hAnsi="Open Sans" w:cs="Times New Roman"/>
          <w:b/>
          <w:sz w:val="18"/>
          <w:szCs w:val="18"/>
        </w:rPr>
        <w:t>recognized by your organization</w:t>
      </w:r>
      <w:r w:rsidRPr="00BA54BA">
        <w:rPr>
          <w:rFonts w:ascii="Open Sans" w:eastAsia="Times New Roman" w:hAnsi="Open Sans" w:cs="Times New Roman"/>
          <w:b/>
          <w:sz w:val="18"/>
          <w:szCs w:val="18"/>
        </w:rPr>
        <w:t>.</w:t>
      </w:r>
    </w:p>
    <w:p w14:paraId="24FBDBF2" w14:textId="77777777" w:rsidR="00901DF3" w:rsidRDefault="00901DF3">
      <w:pPr>
        <w:rPr>
          <w:rFonts w:ascii="Open Sans" w:eastAsia="Times New Roman" w:hAnsi="Open Sans" w:cs="Times New Roman"/>
          <w:b/>
          <w:sz w:val="18"/>
          <w:szCs w:val="18"/>
        </w:rPr>
      </w:pPr>
      <w:r>
        <w:rPr>
          <w:rFonts w:ascii="Open Sans" w:eastAsia="Times New Roman" w:hAnsi="Open Sans" w:cs="Times New Roman"/>
          <w:b/>
          <w:sz w:val="18"/>
          <w:szCs w:val="18"/>
        </w:rPr>
        <w:br w:type="page"/>
      </w:r>
    </w:p>
    <w:p w14:paraId="43974E7D" w14:textId="4F456855" w:rsidR="00901DF3"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lastRenderedPageBreak/>
        <w:object w:dxaOrig="225" w:dyaOrig="225" w14:anchorId="693A6299">
          <v:shape id="_x0000_i1073" type="#_x0000_t75" style="width:20.25pt;height:17.25pt" o:ole="">
            <v:imagedata r:id="rId12" o:title=""/>
          </v:shape>
          <w:control r:id="rId16" w:name="DefaultOcxName31" w:shapeid="_x0000_i1073"/>
        </w:object>
      </w:r>
      <w:r w:rsidRPr="003A0D91">
        <w:rPr>
          <w:rFonts w:ascii="Open Sans" w:eastAsia="Times New Roman" w:hAnsi="Open Sans" w:cs="Times New Roman"/>
          <w:sz w:val="18"/>
          <w:szCs w:val="18"/>
        </w:rPr>
        <w:t>Patient Care and Procedural Skills</w:t>
      </w:r>
    </w:p>
    <w:p w14:paraId="3310966D" w14:textId="6A416C15"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FE56876">
          <v:shape id="_x0000_i1086" type="#_x0000_t75" style="width:20.25pt;height:17.25pt" o:ole="">
            <v:imagedata r:id="rId12" o:title=""/>
          </v:shape>
          <w:control r:id="rId17" w:name="DefaultOcxName41" w:shapeid="_x0000_i1086"/>
        </w:object>
      </w:r>
      <w:r w:rsidRPr="003A0D91">
        <w:rPr>
          <w:rFonts w:ascii="Open Sans" w:eastAsia="Times New Roman" w:hAnsi="Open Sans" w:cs="Times New Roman"/>
          <w:sz w:val="18"/>
          <w:szCs w:val="18"/>
        </w:rPr>
        <w:t>Medical Knowledge</w:t>
      </w:r>
    </w:p>
    <w:p w14:paraId="1E67A173" w14:textId="09F924E1"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EE571C0">
          <v:shape id="_x0000_i1089" type="#_x0000_t75" style="width:20.25pt;height:17.25pt" o:ole="">
            <v:imagedata r:id="rId12" o:title=""/>
          </v:shape>
          <w:control r:id="rId18" w:name="DefaultOcxName51" w:shapeid="_x0000_i1089"/>
        </w:object>
      </w:r>
      <w:r w:rsidRPr="003A0D91">
        <w:rPr>
          <w:rFonts w:ascii="Open Sans" w:eastAsia="Times New Roman" w:hAnsi="Open Sans" w:cs="Times New Roman"/>
          <w:sz w:val="18"/>
          <w:szCs w:val="18"/>
        </w:rPr>
        <w:t>Practice-Based Learning and Improvement</w:t>
      </w:r>
    </w:p>
    <w:p w14:paraId="08A9880E" w14:textId="34E63BAF" w:rsidR="0075360B" w:rsidRPr="003A0D91" w:rsidRDefault="0075360B" w:rsidP="00C423E4">
      <w:pPr>
        <w:pBdr>
          <w:bottom w:val="single" w:sz="6" w:space="15" w:color="DDDDDD"/>
        </w:pBdr>
        <w:shd w:val="clear" w:color="auto" w:fill="FFFFFF"/>
        <w:spacing w:before="100" w:beforeAutospacing="1" w:after="10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349A864">
          <v:shape id="_x0000_i1092" type="#_x0000_t75" style="width:20.25pt;height:17.25pt" o:ole="">
            <v:imagedata r:id="rId12" o:title=""/>
          </v:shape>
          <w:control r:id="rId19" w:name="DefaultOcxName61" w:shapeid="_x0000_i1092"/>
        </w:object>
      </w:r>
      <w:r w:rsidRPr="003A0D91">
        <w:rPr>
          <w:rFonts w:ascii="Open Sans" w:eastAsia="Times New Roman" w:hAnsi="Open Sans" w:cs="Times New Roman"/>
          <w:sz w:val="18"/>
          <w:szCs w:val="18"/>
        </w:rPr>
        <w:t>Interpersonal and Communication Skills</w:t>
      </w:r>
    </w:p>
    <w:p w14:paraId="6AD53B4E" w14:textId="0CCED2C9"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BCDF5C6">
          <v:shape id="_x0000_i1095" type="#_x0000_t75" style="width:20.25pt;height:17.25pt" o:ole="">
            <v:imagedata r:id="rId12" o:title=""/>
          </v:shape>
          <w:control r:id="rId20" w:name="DefaultOcxName7" w:shapeid="_x0000_i1095"/>
        </w:object>
      </w:r>
      <w:r w:rsidRPr="003A0D91">
        <w:rPr>
          <w:rFonts w:ascii="Open Sans" w:eastAsia="Times New Roman" w:hAnsi="Open Sans" w:cs="Times New Roman"/>
          <w:sz w:val="18"/>
          <w:szCs w:val="18"/>
        </w:rPr>
        <w:t>Professionalism</w:t>
      </w:r>
    </w:p>
    <w:p w14:paraId="1150FE59" w14:textId="799785E2"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75A608E">
          <v:shape id="_x0000_i1098" type="#_x0000_t75" style="width:20.25pt;height:17.25pt" o:ole="">
            <v:imagedata r:id="rId12" o:title=""/>
          </v:shape>
          <w:control r:id="rId21" w:name="DefaultOcxName8" w:shapeid="_x0000_i1098"/>
        </w:object>
      </w:r>
      <w:r w:rsidRPr="003A0D91">
        <w:rPr>
          <w:rFonts w:ascii="Open Sans" w:eastAsia="Times New Roman" w:hAnsi="Open Sans" w:cs="Times New Roman"/>
          <w:sz w:val="18"/>
          <w:szCs w:val="18"/>
        </w:rPr>
        <w:t>Systems-Based Practice</w:t>
      </w:r>
    </w:p>
    <w:p w14:paraId="6B3A5C18" w14:textId="28CC12AB"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1370731">
          <v:shape id="_x0000_i1101" type="#_x0000_t75" style="width:20.25pt;height:17.25pt" o:ole="">
            <v:imagedata r:id="rId12" o:title=""/>
          </v:shape>
          <w:control r:id="rId22" w:name="DefaultOcxName9" w:shapeid="_x0000_i1101"/>
        </w:object>
      </w:r>
      <w:r w:rsidRPr="003A0D91">
        <w:rPr>
          <w:rFonts w:ascii="Open Sans" w:eastAsia="Times New Roman" w:hAnsi="Open Sans" w:cs="Times New Roman"/>
          <w:sz w:val="18"/>
          <w:szCs w:val="18"/>
        </w:rPr>
        <w:t>Provide Patient-Centered Care</w:t>
      </w:r>
    </w:p>
    <w:p w14:paraId="38EBF4AA" w14:textId="51A16B18"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71BDA4F">
          <v:shape id="_x0000_i1104" type="#_x0000_t75" style="width:20.25pt;height:17.25pt" o:ole="">
            <v:imagedata r:id="rId12" o:title=""/>
          </v:shape>
          <w:control r:id="rId23" w:name="DefaultOcxName10" w:shapeid="_x0000_i1104"/>
        </w:object>
      </w:r>
      <w:r w:rsidRPr="003A0D91">
        <w:rPr>
          <w:rFonts w:ascii="Open Sans" w:eastAsia="Times New Roman" w:hAnsi="Open Sans" w:cs="Times New Roman"/>
          <w:sz w:val="18"/>
          <w:szCs w:val="18"/>
        </w:rPr>
        <w:t>Work in Interdisciplinary Teams</w:t>
      </w:r>
    </w:p>
    <w:p w14:paraId="4F15DF9F" w14:textId="4EEB2286"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292FE1D">
          <v:shape id="_x0000_i1107" type="#_x0000_t75" style="width:20.25pt;height:17.25pt" o:ole="">
            <v:imagedata r:id="rId12" o:title=""/>
          </v:shape>
          <w:control r:id="rId24" w:name="DefaultOcxName111" w:shapeid="_x0000_i1107"/>
        </w:object>
      </w:r>
      <w:r w:rsidRPr="003A0D91">
        <w:rPr>
          <w:rFonts w:ascii="Open Sans" w:eastAsia="Times New Roman" w:hAnsi="Open Sans" w:cs="Times New Roman"/>
          <w:sz w:val="18"/>
          <w:szCs w:val="18"/>
        </w:rPr>
        <w:t>Employ Evidence-Based Practice</w:t>
      </w:r>
    </w:p>
    <w:p w14:paraId="1530A3A4" w14:textId="4652CB31"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C2B6A36">
          <v:shape id="_x0000_i1110" type="#_x0000_t75" style="width:20.25pt;height:17.25pt" o:ole="">
            <v:imagedata r:id="rId12" o:title=""/>
          </v:shape>
          <w:control r:id="rId25" w:name="DefaultOcxName12" w:shapeid="_x0000_i1110"/>
        </w:object>
      </w:r>
      <w:r w:rsidRPr="003A0D91">
        <w:rPr>
          <w:rFonts w:ascii="Open Sans" w:eastAsia="Times New Roman" w:hAnsi="Open Sans" w:cs="Times New Roman"/>
          <w:sz w:val="18"/>
          <w:szCs w:val="18"/>
        </w:rPr>
        <w:t>Utilize Informatics</w:t>
      </w:r>
    </w:p>
    <w:p w14:paraId="06028BFF" w14:textId="2F67348E"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89684FD">
          <v:shape id="_x0000_i1113" type="#_x0000_t75" style="width:20.25pt;height:17.25pt" o:ole="">
            <v:imagedata r:id="rId12" o:title=""/>
          </v:shape>
          <w:control r:id="rId26" w:name="DefaultOcxName13" w:shapeid="_x0000_i1113"/>
        </w:object>
      </w:r>
      <w:r w:rsidRPr="003A0D91">
        <w:rPr>
          <w:rFonts w:ascii="Open Sans" w:eastAsia="Times New Roman" w:hAnsi="Open Sans" w:cs="Times New Roman"/>
          <w:sz w:val="18"/>
          <w:szCs w:val="18"/>
        </w:rPr>
        <w:t>Values/Ethics for Interprofessional Practice</w:t>
      </w:r>
    </w:p>
    <w:p w14:paraId="2AC158B4" w14:textId="35E30533"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178C2EB">
          <v:shape id="_x0000_i1116" type="#_x0000_t75" style="width:20.25pt;height:17.25pt" o:ole="">
            <v:imagedata r:id="rId12" o:title=""/>
          </v:shape>
          <w:control r:id="rId27" w:name="DefaultOcxName14" w:shapeid="_x0000_i1116"/>
        </w:object>
      </w:r>
      <w:r w:rsidRPr="003A0D91">
        <w:rPr>
          <w:rFonts w:ascii="Open Sans" w:eastAsia="Times New Roman" w:hAnsi="Open Sans" w:cs="Times New Roman"/>
          <w:sz w:val="18"/>
          <w:szCs w:val="18"/>
        </w:rPr>
        <w:t>Roles/Responsibilities</w:t>
      </w:r>
    </w:p>
    <w:p w14:paraId="64EB915C" w14:textId="18DE7C2F" w:rsidR="00D25830"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0DA5F28">
          <v:shape id="_x0000_i1119" type="#_x0000_t75" style="width:20.25pt;height:17.25pt" o:ole="">
            <v:imagedata r:id="rId12" o:title=""/>
          </v:shape>
          <w:control r:id="rId28" w:name="DefaultOcxName15" w:shapeid="_x0000_i1119"/>
        </w:object>
      </w:r>
      <w:r w:rsidR="00D25830">
        <w:rPr>
          <w:rFonts w:ascii="Open Sans" w:eastAsia="Times New Roman" w:hAnsi="Open Sans" w:cs="Times New Roman"/>
          <w:sz w:val="18"/>
          <w:szCs w:val="18"/>
        </w:rPr>
        <w:t>Interprofessional Communication</w:t>
      </w:r>
    </w:p>
    <w:p w14:paraId="59B0E796" w14:textId="4884855D"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24813456">
          <v:shape id="_x0000_i1122" type="#_x0000_t75" style="width:20.25pt;height:17.25pt" o:ole="">
            <v:imagedata r:id="rId12" o:title=""/>
          </v:shape>
          <w:control r:id="rId29" w:name="DefaultOcxName16" w:shapeid="_x0000_i1122"/>
        </w:object>
      </w:r>
      <w:r w:rsidRPr="003A0D91">
        <w:rPr>
          <w:rFonts w:ascii="Open Sans" w:eastAsia="Times New Roman" w:hAnsi="Open Sans" w:cs="Times New Roman"/>
          <w:sz w:val="18"/>
          <w:szCs w:val="18"/>
        </w:rPr>
        <w:t>Teams and Teamwork</w:t>
      </w:r>
    </w:p>
    <w:p w14:paraId="72B154C2" w14:textId="7253CC6C"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BC18C11">
          <v:shape id="_x0000_i1125" type="#_x0000_t75" style="width:20.25pt;height:17.25pt" o:ole="">
            <v:imagedata r:id="rId12" o:title=""/>
          </v:shape>
          <w:control r:id="rId30" w:name="DefaultOcxName17" w:shapeid="_x0000_i1125"/>
        </w:object>
      </w:r>
      <w:proofErr w:type="gramStart"/>
      <w:r w:rsidRPr="003A0D91">
        <w:rPr>
          <w:rFonts w:ascii="Open Sans" w:eastAsia="Times New Roman" w:hAnsi="Open Sans" w:cs="Times New Roman"/>
          <w:sz w:val="18"/>
          <w:szCs w:val="18"/>
        </w:rPr>
        <w:t>Other</w:t>
      </w:r>
      <w:proofErr w:type="gramEnd"/>
      <w:r w:rsidRPr="003A0D91">
        <w:rPr>
          <w:rFonts w:ascii="Open Sans" w:eastAsia="Times New Roman" w:hAnsi="Open Sans" w:cs="Times New Roman"/>
          <w:sz w:val="18"/>
          <w:szCs w:val="18"/>
        </w:rPr>
        <w:t xml:space="preserve"> Competency(</w:t>
      </w:r>
      <w:proofErr w:type="spellStart"/>
      <w:r w:rsidRPr="003A0D91">
        <w:rPr>
          <w:rFonts w:ascii="Open Sans" w:eastAsia="Times New Roman" w:hAnsi="Open Sans" w:cs="Times New Roman"/>
          <w:sz w:val="18"/>
          <w:szCs w:val="18"/>
        </w:rPr>
        <w:t>ies</w:t>
      </w:r>
      <w:proofErr w:type="spellEnd"/>
      <w:r w:rsidRPr="003A0D91">
        <w:rPr>
          <w:rFonts w:ascii="Open Sans" w:eastAsia="Times New Roman" w:hAnsi="Open Sans" w:cs="Times New Roman"/>
          <w:sz w:val="18"/>
          <w:szCs w:val="18"/>
        </w:rPr>
        <w:t>)</w:t>
      </w:r>
    </w:p>
    <w:p w14:paraId="5AD65457" w14:textId="22CA86D2" w:rsidR="0075360B" w:rsidRPr="00016522" w:rsidRDefault="0075360B" w:rsidP="0001652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3A0D91">
        <w:rPr>
          <w:rFonts w:ascii="Open Sans" w:eastAsia="Times New Roman" w:hAnsi="Open Sans" w:cs="Times New Roman"/>
          <w:sz w:val="18"/>
          <w:szCs w:val="18"/>
        </w:rPr>
        <w:t xml:space="preserve">       </w:t>
      </w:r>
      <w:r w:rsidRPr="003A0D91">
        <w:rPr>
          <w:rFonts w:ascii="Open Sans" w:eastAsia="Times New Roman" w:hAnsi="Open Sans" w:cs="Times New Roman"/>
          <w:b/>
          <w:sz w:val="18"/>
          <w:szCs w:val="18"/>
        </w:rPr>
        <w:t xml:space="preserve">If </w:t>
      </w:r>
      <w:proofErr w:type="gramStart"/>
      <w:r w:rsidRPr="003A0D91">
        <w:rPr>
          <w:rFonts w:ascii="Open Sans" w:eastAsia="Times New Roman" w:hAnsi="Open Sans" w:cs="Times New Roman"/>
          <w:b/>
          <w:sz w:val="18"/>
          <w:szCs w:val="18"/>
        </w:rPr>
        <w:t>Other</w:t>
      </w:r>
      <w:proofErr w:type="gramEnd"/>
      <w:r w:rsidRPr="003A0D91">
        <w:rPr>
          <w:rFonts w:ascii="Open Sans" w:eastAsia="Times New Roman" w:hAnsi="Open Sans" w:cs="Times New Roman"/>
          <w:b/>
          <w:sz w:val="18"/>
          <w:szCs w:val="18"/>
        </w:rPr>
        <w:t xml:space="preserve"> Competency(</w:t>
      </w:r>
      <w:proofErr w:type="spellStart"/>
      <w:r w:rsidRPr="003A0D91">
        <w:rPr>
          <w:rFonts w:ascii="Open Sans" w:eastAsia="Times New Roman" w:hAnsi="Open Sans" w:cs="Times New Roman"/>
          <w:b/>
          <w:sz w:val="18"/>
          <w:szCs w:val="18"/>
        </w:rPr>
        <w:t>ies</w:t>
      </w:r>
      <w:proofErr w:type="spellEnd"/>
      <w:r w:rsidRPr="003A0D91">
        <w:rPr>
          <w:rFonts w:ascii="Open Sans" w:eastAsia="Times New Roman" w:hAnsi="Open Sans" w:cs="Times New Roman"/>
          <w:b/>
          <w:sz w:val="18"/>
          <w:szCs w:val="18"/>
        </w:rPr>
        <w:t>)</w:t>
      </w:r>
      <w:r>
        <w:rPr>
          <w:rFonts w:ascii="Open Sans" w:eastAsia="Times New Roman" w:hAnsi="Open Sans" w:cs="Times New Roman"/>
          <w:b/>
          <w:sz w:val="18"/>
          <w:szCs w:val="18"/>
        </w:rPr>
        <w:t xml:space="preserve"> is selected</w:t>
      </w:r>
      <w:r w:rsidRPr="003A0D91">
        <w:rPr>
          <w:rFonts w:ascii="Open Sans" w:eastAsia="Times New Roman" w:hAnsi="Open Sans" w:cs="Times New Roman"/>
          <w:b/>
          <w:sz w:val="18"/>
          <w:szCs w:val="18"/>
        </w:rPr>
        <w:t>, Please</w:t>
      </w:r>
      <w:r w:rsidR="00016522">
        <w:rPr>
          <w:rFonts w:ascii="Open Sans" w:eastAsia="Times New Roman" w:hAnsi="Open Sans" w:cs="Times New Roman"/>
          <w:b/>
          <w:sz w:val="18"/>
          <w:szCs w:val="18"/>
        </w:rPr>
        <w:t xml:space="preserve"> Explain</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1C4DBC02"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31"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b) Determination of educational objectives; (c) Selection and presentation of content; (d) Selection of all persons and organizations that will be in a position to control the content of the CME; (e) Selection of educational methods; (f) Evaluation of the activity.</w:t>
      </w:r>
    </w:p>
    <w:p w14:paraId="559F8A56" w14:textId="77777777" w:rsidR="00CD1B87" w:rsidRPr="00615997"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064F3448" w14:textId="77777777" w:rsidR="003A7B0B" w:rsidRPr="0061599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615997">
        <w:rPr>
          <w:rFonts w:ascii="Open Sans" w:eastAsia="Times New Roman" w:hAnsi="Open Sans" w:cs="Times New Roman"/>
          <w:sz w:val="18"/>
          <w:szCs w:val="18"/>
        </w:rPr>
        <w:lastRenderedPageBreak/>
        <w:t>SCS 1.2: A commercial interest cannot take the role of non-accredited partner in a joint provider relationship.</w:t>
      </w:r>
    </w:p>
    <w:p w14:paraId="27955B44" w14:textId="1B226098"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Did employees or owners of </w:t>
      </w:r>
      <w:hyperlink r:id="rId32" w:history="1">
        <w:r w:rsidRPr="00BA54BA">
          <w:rPr>
            <w:rFonts w:ascii="Open Sans" w:eastAsia="Times New Roman" w:hAnsi="Open Sans" w:cs="Times New Roman"/>
            <w:b/>
            <w:color w:val="0000FF"/>
            <w:sz w:val="18"/>
            <w:szCs w:val="18"/>
            <w:u w:val="single"/>
          </w:rPr>
          <w:t>ACCME-defined commercial interest(s)</w:t>
        </w:r>
      </w:hyperlink>
      <w:r w:rsidRPr="00BA54BA">
        <w:rPr>
          <w:rFonts w:ascii="Open Sans" w:eastAsia="Times New Roman" w:hAnsi="Open Sans" w:cs="Times New Roman"/>
          <w:b/>
          <w:sz w:val="18"/>
          <w:szCs w:val="18"/>
        </w:rPr>
        <w:t> control CME content for this activity (e.g., participate as  planners, reviewers, faculty, authors, and/or others who control educational content) (1.1)?</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7AFA65E" w14:textId="01191CFE" w:rsidR="0075360B" w:rsidRPr="00BA54BA" w:rsidRDefault="00EB53C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Please describe </w:t>
      </w:r>
      <w:r w:rsidR="0075360B" w:rsidRPr="00BA54BA">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0D69AF98" w14:textId="574F91B1" w:rsidR="003A7B0B" w:rsidRPr="001D6E1E" w:rsidRDefault="007536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No, move to the next question. </w:t>
      </w: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2B2FBE70"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2.1: The provider must be able to show that everyone who is in a position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61A986A8" w14:textId="77777777" w:rsidR="00CD1B87" w:rsidRPr="003A7B0B"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55D78E7E" w14:textId="32AE6296"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2.2: An individual who refuses to disclose relevant financial relationships will be disqualified from being a planning committee member, a teacher, or an author of CME, and cannot have control of, or responsibility for, the development, management, presentation or evaluation of the CME activity.</w:t>
      </w:r>
    </w:p>
    <w:p w14:paraId="6708F320" w14:textId="77777777" w:rsidR="00CD1B87" w:rsidRPr="003A7B0B"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0287F773" w14:textId="0C8B8DF7" w:rsidR="00143F32"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4F17EE93" w14:textId="10E058C0" w:rsidR="00AF42C3" w:rsidRPr="0061055A" w:rsidRDefault="00AF42C3" w:rsidP="00CD1B87">
      <w:pPr>
        <w:pStyle w:val="ListParagraph"/>
        <w:numPr>
          <w:ilvl w:val="0"/>
          <w:numId w:val="4"/>
        </w:numPr>
        <w:pBdr>
          <w:bottom w:val="single" w:sz="6" w:space="15" w:color="DDDDDD"/>
        </w:pBdr>
        <w:shd w:val="clear" w:color="auto" w:fill="FFFFFF"/>
        <w:spacing w:after="0" w:line="240" w:lineRule="auto"/>
        <w:ind w:right="274"/>
        <w:jc w:val="both"/>
        <w:rPr>
          <w:rFonts w:ascii="Open Sans" w:eastAsia="Times New Roman" w:hAnsi="Open Sans" w:cs="Times New Roman"/>
          <w:b/>
          <w:sz w:val="18"/>
          <w:szCs w:val="18"/>
        </w:rPr>
      </w:pPr>
      <w:bookmarkStart w:id="4" w:name="_Hlk512934471"/>
      <w:r w:rsidRPr="0061055A">
        <w:rPr>
          <w:rFonts w:ascii="Open Sans" w:eastAsia="Times New Roman" w:hAnsi="Open Sans" w:cs="Times New Roman"/>
          <w:b/>
          <w:sz w:val="18"/>
          <w:szCs w:val="18"/>
        </w:rPr>
        <w:t xml:space="preserve">Upload a </w:t>
      </w:r>
      <w:r w:rsidRPr="0061055A">
        <w:rPr>
          <w:rFonts w:ascii="Open Sans" w:eastAsia="Times New Roman" w:hAnsi="Open Sans" w:cs="Times New Roman"/>
          <w:b/>
          <w:sz w:val="18"/>
          <w:szCs w:val="18"/>
          <w:u w:val="single"/>
        </w:rPr>
        <w:t>single</w:t>
      </w:r>
      <w:r w:rsidRPr="0061055A">
        <w:rPr>
          <w:rFonts w:ascii="Open Sans" w:eastAsia="Times New Roman" w:hAnsi="Open Sans" w:cs="Times New Roman"/>
          <w:b/>
          <w:sz w:val="18"/>
          <w:szCs w:val="18"/>
        </w:rPr>
        <w:t xml:space="preserve"> copy of the form(s), tool(s), or mechanism(s) used to identify relevant financial relationships of all individuals in control of content (2.1). If you use different form(s), tool(s), or mechanism(s) within your process, upload a single copy of each version used.  </w:t>
      </w:r>
      <w:r w:rsidRPr="0061055A">
        <w:rPr>
          <w:rFonts w:ascii="Open Sans" w:eastAsia="Times New Roman" w:hAnsi="Open Sans" w:cs="Times New Roman"/>
          <w:b/>
          <w:sz w:val="18"/>
          <w:szCs w:val="18"/>
          <w:u w:val="single"/>
        </w:rPr>
        <w:t>DO NOT UPLOAD COMPLETED FORMS</w:t>
      </w:r>
      <w:r w:rsidRPr="0061055A">
        <w:rPr>
          <w:rFonts w:ascii="Open Sans" w:eastAsia="Times New Roman" w:hAnsi="Open Sans" w:cs="Times New Roman"/>
          <w:b/>
          <w:sz w:val="18"/>
          <w:szCs w:val="18"/>
        </w:rPr>
        <w:t>.</w:t>
      </w:r>
    </w:p>
    <w:bookmarkEnd w:id="4"/>
    <w:p w14:paraId="64284E53"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7951A695"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4C709990"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625F1D25" w14:textId="09B973B4" w:rsidR="00AF42C3" w:rsidRPr="00D016CA" w:rsidRDefault="00AF42C3" w:rsidP="00CD1B87">
      <w:pPr>
        <w:pStyle w:val="ListParagraph"/>
        <w:numPr>
          <w:ilvl w:val="0"/>
          <w:numId w:val="4"/>
        </w:numPr>
        <w:pBdr>
          <w:bottom w:val="single" w:sz="6" w:space="15" w:color="DDDDDD"/>
        </w:pBdr>
        <w:shd w:val="clear" w:color="auto" w:fill="FFFFFF"/>
        <w:spacing w:after="0" w:line="240" w:lineRule="auto"/>
        <w:ind w:right="274"/>
        <w:jc w:val="both"/>
        <w:rPr>
          <w:rFonts w:ascii="Open Sans" w:eastAsia="Times New Roman" w:hAnsi="Open Sans" w:cs="Times New Roman"/>
          <w:b/>
          <w:sz w:val="18"/>
          <w:szCs w:val="18"/>
        </w:rPr>
      </w:pPr>
      <w:bookmarkStart w:id="5" w:name="_Hlk499037608"/>
      <w:r w:rsidRPr="00D016CA">
        <w:rPr>
          <w:rFonts w:ascii="Open Sans" w:eastAsia="Times New Roman" w:hAnsi="Open Sans" w:cs="Times New Roman"/>
          <w:b/>
          <w:sz w:val="18"/>
          <w:szCs w:val="18"/>
        </w:rPr>
        <w:t xml:space="preserve">Download and complete the EXCEL spreadsheet linked </w:t>
      </w:r>
      <w:hyperlink r:id="rId33" w:history="1">
        <w:r w:rsidRPr="00D016CA">
          <w:rPr>
            <w:rStyle w:val="Hyperlink"/>
            <w:rFonts w:ascii="Open Sans" w:eastAsia="Times New Roman" w:hAnsi="Open Sans" w:cs="Times New Roman"/>
            <w:b/>
            <w:sz w:val="18"/>
            <w:szCs w:val="18"/>
          </w:rPr>
          <w:t>here</w:t>
        </w:r>
      </w:hyperlink>
      <w:r w:rsidRPr="00D016CA">
        <w:rPr>
          <w:rFonts w:eastAsia="Times New Roman" w:cs="Times New Roman"/>
          <w:b/>
        </w:rPr>
        <w:t>.</w:t>
      </w:r>
      <w:r w:rsidR="00D016CA" w:rsidRPr="00D016CA">
        <w:rPr>
          <w:rFonts w:eastAsia="Times New Roman" w:cs="Times New Roman"/>
          <w:b/>
        </w:rPr>
        <w:t xml:space="preserve"> </w:t>
      </w:r>
      <w:r w:rsidR="00D016CA" w:rsidRPr="00D016CA">
        <w:rPr>
          <w:rFonts w:ascii="Open Sans" w:eastAsia="Times New Roman" w:hAnsi="Open Sans" w:cs="Times New Roman"/>
          <w:b/>
          <w:sz w:val="18"/>
          <w:szCs w:val="18"/>
        </w:rPr>
        <w:t>Upload the spreadsheet as an EXCEL file in the field below. In the spreadsheet, p</w:t>
      </w:r>
      <w:r w:rsidRPr="00D016CA">
        <w:rPr>
          <w:rFonts w:ascii="Open Sans" w:eastAsia="Times New Roman" w:hAnsi="Open Sans" w:cs="Times New Roman"/>
          <w:b/>
          <w:sz w:val="18"/>
          <w:szCs w:val="18"/>
        </w:rPr>
        <w:t>rovide the information indicated in each of the five columns as follows. For each individual in control of content, list 1) the name of the individual, 2) the individual’s role(s) (e.g., planner, reviewer, faculty, author, and/or other roles in control of educational content) in the activity, 3) the name of the </w:t>
      </w:r>
      <w:hyperlink r:id="rId34" w:tgtFrame="_blank" w:history="1">
        <w:r w:rsidRPr="00D016CA">
          <w:rPr>
            <w:rStyle w:val="Hyperlink"/>
            <w:rFonts w:ascii="Open Sans" w:eastAsia="Times New Roman" w:hAnsi="Open Sans" w:cs="Times New Roman"/>
            <w:b/>
            <w:sz w:val="18"/>
            <w:szCs w:val="18"/>
          </w:rPr>
          <w:t>ACCME-defined commercial interest</w:t>
        </w:r>
      </w:hyperlink>
      <w:r w:rsidRPr="00D016CA">
        <w:rPr>
          <w:rFonts w:ascii="Open Sans" w:eastAsia="Times New Roman" w:hAnsi="Open Sans" w:cs="Times New Roman"/>
          <w:b/>
          <w:color w:val="0000FF"/>
          <w:sz w:val="18"/>
          <w:szCs w:val="18"/>
          <w:u w:val="single"/>
        </w:rPr>
        <w:t>(s)</w:t>
      </w:r>
      <w:r w:rsidRPr="00D016CA">
        <w:rPr>
          <w:rFonts w:ascii="Open Sans" w:eastAsia="Times New Roman" w:hAnsi="Open Sans" w:cs="Times New Roman"/>
          <w:b/>
          <w:color w:val="0000FF"/>
          <w:sz w:val="18"/>
          <w:szCs w:val="18"/>
        </w:rPr>
        <w:t> </w:t>
      </w:r>
      <w:r w:rsidRPr="00D016CA">
        <w:rPr>
          <w:rFonts w:ascii="Open Sans" w:eastAsia="Times New Roman" w:hAnsi="Open Sans" w:cs="Times New Roman"/>
          <w:b/>
          <w:sz w:val="18"/>
          <w:szCs w:val="18"/>
        </w:rPr>
        <w:t>with which the individual has a </w:t>
      </w:r>
      <w:hyperlink r:id="rId35" w:tgtFrame="_blank" w:history="1">
        <w:r w:rsidRPr="00D016CA">
          <w:rPr>
            <w:rStyle w:val="Hyperlink"/>
            <w:rFonts w:ascii="Open Sans" w:eastAsia="Times New Roman" w:hAnsi="Open Sans" w:cs="Times New Roman"/>
            <w:b/>
            <w:sz w:val="18"/>
            <w:szCs w:val="18"/>
          </w:rPr>
          <w:t>relevant financial relationship</w:t>
        </w:r>
      </w:hyperlink>
      <w:r w:rsidRPr="00D016CA">
        <w:rPr>
          <w:rFonts w:ascii="Open Sans" w:eastAsia="Times New Roman" w:hAnsi="Open Sans" w:cs="Times New Roman"/>
          <w:b/>
          <w:sz w:val="18"/>
          <w:szCs w:val="18"/>
        </w:rPr>
        <w:t xml:space="preserve"> (or if the individual has no relevant financial relationship(s), 4) the nature of the relationship(s), and 5) the mechanism(s) implemented to resolve all conflicts of interest appropriate to the role(s) of the individuals in the activity (2.1, 2.2, 2.3).  </w:t>
      </w:r>
      <w:r w:rsidRPr="00D016CA">
        <w:rPr>
          <w:rFonts w:ascii="Open Sans" w:eastAsia="Times New Roman" w:hAnsi="Open Sans" w:cs="Times New Roman"/>
          <w:b/>
          <w:sz w:val="18"/>
          <w:szCs w:val="18"/>
          <w:u w:val="single"/>
        </w:rPr>
        <w:t>PDF AND WORD FILES WILL NOT BE ACCEPTED</w:t>
      </w:r>
      <w:r w:rsidRPr="00D016CA">
        <w:rPr>
          <w:rFonts w:ascii="Open Sans" w:eastAsia="Times New Roman" w:hAnsi="Open Sans" w:cs="Times New Roman"/>
          <w:b/>
          <w:sz w:val="18"/>
          <w:szCs w:val="18"/>
        </w:rPr>
        <w:t>.</w:t>
      </w:r>
      <w:bookmarkEnd w:id="5"/>
    </w:p>
    <w:p w14:paraId="22D600B7" w14:textId="45CC4705" w:rsidR="00CD1B87" w:rsidRPr="003A7B0B" w:rsidRDefault="00CD1B87" w:rsidP="00CD1B87">
      <w:pPr>
        <w:pStyle w:val="Heading2"/>
        <w:rPr>
          <w:sz w:val="18"/>
          <w:szCs w:val="18"/>
        </w:rPr>
      </w:pPr>
      <w:r w:rsidRPr="003A7B0B">
        <w:t xml:space="preserve">CRITERION 7 SCS </w:t>
      </w:r>
      <w:r>
        <w:t>6</w:t>
      </w:r>
    </w:p>
    <w:p w14:paraId="0B218096" w14:textId="77777777" w:rsidR="003A7B0B" w:rsidRPr="003A7B0B" w:rsidRDefault="003A7B0B" w:rsidP="00CD1B87">
      <w:pPr>
        <w:pBdr>
          <w:bottom w:val="single" w:sz="6" w:space="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 Disclosures Relevant to Potential Commercial Bias</w:t>
      </w:r>
    </w:p>
    <w:p w14:paraId="1F4EA0A2" w14:textId="2F5B7BAB"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63A41B19"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26752BCA" w14:textId="29B06EF7"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09DCE3F"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65591658" w14:textId="77777777" w:rsidR="00CD1B87"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w:t>
      </w:r>
    </w:p>
    <w:p w14:paraId="781D9C0D" w14:textId="70FE42E4" w:rsidR="003A7B0B" w:rsidRP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lastRenderedPageBreak/>
        <w:t xml:space="preserve">  </w:t>
      </w:r>
    </w:p>
    <w:p w14:paraId="22F89D5B" w14:textId="25BB0F01"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4: 'Disclosure' must never include the use of a corporate logo, trade name or a product-group message of an ACCME-defined commercial interest.  </w:t>
      </w:r>
    </w:p>
    <w:p w14:paraId="143B5575"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36B95EA3" w14:textId="77777777" w:rsidR="003A7B0B" w:rsidRP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5EE6186C" w:rsidR="003A7B0B" w:rsidRPr="00BA54BA" w:rsidRDefault="003A7B0B" w:rsidP="00CD1B87">
      <w:pPr>
        <w:pStyle w:val="ListParagraph"/>
        <w:numPr>
          <w:ilvl w:val="0"/>
          <w:numId w:val="4"/>
        </w:numPr>
        <w:pBdr>
          <w:bottom w:val="single" w:sz="6" w:space="5" w:color="DDDDDD"/>
        </w:pBdr>
        <w:shd w:val="clear" w:color="auto" w:fill="FFFFFF"/>
        <w:spacing w:before="120" w:after="120" w:line="30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Upload the information for disclosure of the presence or absence o</w:t>
      </w:r>
      <w:r w:rsidR="004B138C">
        <w:rPr>
          <w:rFonts w:ascii="Open Sans" w:eastAsia="Times New Roman" w:hAnsi="Open Sans" w:cs="Times New Roman"/>
          <w:b/>
          <w:sz w:val="18"/>
          <w:szCs w:val="18"/>
        </w:rPr>
        <w:t>f</w:t>
      </w:r>
      <w:r w:rsidRPr="00BA54BA">
        <w:rPr>
          <w:rFonts w:ascii="Open Sans" w:eastAsia="Times New Roman" w:hAnsi="Open Sans" w:cs="Times New Roman"/>
          <w:b/>
          <w:sz w:val="18"/>
          <w:szCs w:val="18"/>
        </w:rPr>
        <w:t xml:space="preserve"> relevant financial relationships for all individuals in control of content, </w:t>
      </w:r>
      <w:r w:rsidRPr="006C65BA">
        <w:rPr>
          <w:rFonts w:ascii="Open Sans" w:eastAsia="Times New Roman" w:hAnsi="Open Sans" w:cs="Times New Roman"/>
          <w:b/>
          <w:sz w:val="18"/>
          <w:szCs w:val="18"/>
          <w:u w:val="single"/>
        </w:rPr>
        <w:t>as presented to learners</w:t>
      </w:r>
      <w:r w:rsidRPr="00BA54BA">
        <w:rPr>
          <w:rFonts w:ascii="Open Sans" w:eastAsia="Times New Roman" w:hAnsi="Open Sans" w:cs="Times New Roman"/>
          <w:b/>
          <w:sz w:val="18"/>
          <w:szCs w:val="18"/>
        </w:rPr>
        <w:t>.  (6.1-6.2, 6.5) To upload multiple documents, add additional rows to the table.</w:t>
      </w:r>
    </w:p>
    <w:p w14:paraId="71D2BDC0" w14:textId="3C43D83A" w:rsidR="003A7B0B" w:rsidRPr="00BA54BA" w:rsidRDefault="003A7B0B" w:rsidP="00CD1B87">
      <w:pPr>
        <w:pStyle w:val="ListParagraph"/>
        <w:numPr>
          <w:ilvl w:val="0"/>
          <w:numId w:val="4"/>
        </w:numPr>
        <w:pBdr>
          <w:bottom w:val="single" w:sz="6" w:space="5" w:color="DDDDDD"/>
        </w:pBdr>
        <w:shd w:val="clear" w:color="auto" w:fill="FFFFFF"/>
        <w:spacing w:before="120" w:after="120" w:line="30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If the activity was </w:t>
      </w:r>
      <w:r w:rsidR="002328BE" w:rsidRPr="00BA54BA">
        <w:rPr>
          <w:rFonts w:ascii="Open Sans" w:eastAsia="Times New Roman" w:hAnsi="Open Sans" w:cs="Times New Roman"/>
          <w:b/>
          <w:sz w:val="18"/>
          <w:szCs w:val="18"/>
        </w:rPr>
        <w:t xml:space="preserve">COMMERCIALLY SUPPORTED, </w:t>
      </w:r>
      <w:r w:rsidRPr="00BA54BA">
        <w:rPr>
          <w:rFonts w:ascii="Open Sans" w:eastAsia="Times New Roman" w:hAnsi="Open Sans" w:cs="Times New Roman"/>
          <w:b/>
          <w:sz w:val="18"/>
          <w:szCs w:val="18"/>
        </w:rPr>
        <w:t>upload the commercial support disclosure information as presented to learners (6.3-6.5). To upload multiple documents, add additional rows to the table.</w:t>
      </w:r>
    </w:p>
    <w:p w14:paraId="3CC65ED8" w14:textId="77777777" w:rsidR="003A7B0B" w:rsidRPr="003A7B0B" w:rsidRDefault="003A7B0B" w:rsidP="00CD1B87">
      <w:pPr>
        <w:pStyle w:val="Heading2"/>
        <w:spacing w:before="0" w:line="240" w:lineRule="auto"/>
        <w:rPr>
          <w:sz w:val="18"/>
          <w:szCs w:val="18"/>
        </w:rPr>
      </w:pPr>
      <w:r w:rsidRPr="003A7B0B">
        <w:t>CRITERION 8</w:t>
      </w:r>
    </w:p>
    <w:p w14:paraId="21315FA9" w14:textId="792193A2" w:rsidR="00BA54BA" w:rsidRDefault="003A7B0B" w:rsidP="00CD1B87">
      <w:pPr>
        <w:pBdr>
          <w:bottom w:val="single" w:sz="6" w:space="15" w:color="DDDDDD"/>
        </w:pBdr>
        <w:shd w:val="clear" w:color="auto" w:fill="FFFFFF"/>
        <w:spacing w:after="12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5E174ABE"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p>
    <w:p w14:paraId="68441A89"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p>
    <w:p w14:paraId="770405F1"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p>
    <w:p w14:paraId="6A703C22"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4: The terms, conditions, and purposes of the commercial support must be documented in a written agreement between the commercial supporter that includes the provider and its educational partner(s). The agreement must include the provider, even if the support is given directly to the provider's educational partner or a joint provider.</w:t>
      </w:r>
    </w:p>
    <w:p w14:paraId="52F4EA27"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5: The written agreement must specify the commercial interest that is the source of commercial support.  </w:t>
      </w:r>
    </w:p>
    <w:p w14:paraId="42B2E6FB"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6: Both the commercial supporter and the provider must sign the written agreement between the commercial supporter and the provider.</w:t>
      </w:r>
    </w:p>
    <w:p w14:paraId="078DBAA1"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p>
    <w:p w14:paraId="0A20E3EC"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p>
    <w:p w14:paraId="467A7B06" w14:textId="683D1378"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p>
    <w:p w14:paraId="7ED9C344"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 xml:space="preserve">SCS 3.10: If teachers or authors are listed on the agenda as facilitating or conducting a presentation or </w:t>
      </w:r>
      <w:proofErr w:type="gramStart"/>
      <w:r w:rsidRPr="003A7B0B">
        <w:rPr>
          <w:rFonts w:ascii="Open Sans" w:eastAsia="Times New Roman" w:hAnsi="Open Sans" w:cs="Times New Roman"/>
          <w:sz w:val="18"/>
          <w:szCs w:val="18"/>
        </w:rPr>
        <w:t>session, but</w:t>
      </w:r>
      <w:proofErr w:type="gramEnd"/>
      <w:r w:rsidRPr="003A7B0B">
        <w:rPr>
          <w:rFonts w:ascii="Open Sans" w:eastAsia="Times New Roman" w:hAnsi="Open Sans" w:cs="Times New Roman"/>
          <w:sz w:val="18"/>
          <w:szCs w:val="18"/>
        </w:rPr>
        <w:t xml:space="preserve"> participate in the remainder of an educational event as a learner, their expenses can be reimbursed and honoraria can be paid for their teacher or author role only.</w:t>
      </w:r>
    </w:p>
    <w:p w14:paraId="369AB5CC"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11: Social events or meals at CME activities cannot compete with or take precedence over the educational events.</w:t>
      </w:r>
    </w:p>
    <w:p w14:paraId="3C1DBE84" w14:textId="5C229AD5"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provider or educational partner.</w:t>
      </w:r>
    </w:p>
    <w:p w14:paraId="011C5DF0" w14:textId="0324F6D3" w:rsidR="003A7B0B" w:rsidRP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lastRenderedPageBreak/>
        <w:br/>
        <w:t>SCS 3.13: The provider must be able to produce accurate documentation detailing the receipt and expenditure of the commercial support</w:t>
      </w:r>
    </w:p>
    <w:p w14:paraId="02914410" w14:textId="5198121F" w:rsidR="002328BE" w:rsidRPr="002328BE" w:rsidRDefault="002328BE" w:rsidP="00FD6FC0">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t>Did this activity receive commercial support? (3.4-3.6)?</w:t>
      </w:r>
    </w:p>
    <w:p w14:paraId="384C6EDE" w14:textId="33BCFC02" w:rsidR="003A7B0B" w:rsidRPr="00FD6FC0" w:rsidRDefault="003A7B0B" w:rsidP="00FD6FC0">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sz w:val="18"/>
          <w:szCs w:val="18"/>
        </w:rPr>
      </w:pPr>
      <w:r w:rsidRPr="00FD6FC0">
        <w:rPr>
          <w:rFonts w:ascii="Open Sans" w:eastAsia="Times New Roman" w:hAnsi="Open Sans" w:cs="Times New Roman"/>
          <w:b/>
          <w:bCs/>
          <w:sz w:val="18"/>
          <w:szCs w:val="18"/>
        </w:rPr>
        <w:t xml:space="preserve">If the </w:t>
      </w:r>
      <w:r w:rsidR="009C4418">
        <w:rPr>
          <w:rFonts w:ascii="Open Sans" w:eastAsia="Times New Roman" w:hAnsi="Open Sans" w:cs="Times New Roman"/>
          <w:b/>
          <w:bCs/>
          <w:sz w:val="18"/>
          <w:szCs w:val="18"/>
        </w:rPr>
        <w:t>a</w:t>
      </w:r>
      <w:r w:rsidRPr="00FD6FC0">
        <w:rPr>
          <w:rFonts w:ascii="Open Sans" w:eastAsia="Times New Roman" w:hAnsi="Open Sans" w:cs="Times New Roman"/>
          <w:b/>
          <w:bCs/>
          <w:sz w:val="18"/>
          <w:szCs w:val="18"/>
        </w:rPr>
        <w:t>ctivity was COMMERCIALLY SUPPORTED...</w:t>
      </w:r>
    </w:p>
    <w:p w14:paraId="67461AB5" w14:textId="33185400" w:rsidR="003A7B0B" w:rsidRPr="00BA54BA"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Complete the table below. List the name(s) of the commercial supporter(s) of this activity and the $ value of any monetary commercial support and/or indicate in-kind support 3.4-3.6). Use one line for each supporter.</w:t>
      </w:r>
    </w:p>
    <w:tbl>
      <w:tblPr>
        <w:tblW w:w="8202"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3151"/>
        <w:gridCol w:w="4069"/>
        <w:gridCol w:w="982"/>
      </w:tblGrid>
      <w:tr w:rsidR="003A7B0B" w:rsidRPr="003A7B0B" w14:paraId="47AB1666" w14:textId="77777777" w:rsidTr="00FD6FC0">
        <w:trPr>
          <w:trHeight w:val="338"/>
        </w:trPr>
        <w:tc>
          <w:tcPr>
            <w:tcW w:w="0" w:type="auto"/>
            <w:tcBorders>
              <w:bottom w:val="single" w:sz="6" w:space="0" w:color="EFEFEF"/>
              <w:right w:val="single" w:sz="6" w:space="0" w:color="DDDDDD"/>
            </w:tcBorders>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25CA0D29"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Amount of Monetary Commercial Support</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53679424"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In-Kind</w:t>
            </w:r>
          </w:p>
        </w:tc>
      </w:tr>
      <w:tr w:rsidR="003A7B0B" w:rsidRPr="003A7B0B" w14:paraId="0758F97F" w14:textId="77777777" w:rsidTr="00FD6FC0">
        <w:trPr>
          <w:trHeight w:val="259"/>
        </w:trPr>
        <w:tc>
          <w:tcPr>
            <w:tcW w:w="0" w:type="auto"/>
            <w:tcBorders>
              <w:bottom w:val="single" w:sz="6" w:space="0" w:color="EFEFEF"/>
              <w:right w:val="single" w:sz="6" w:space="0" w:color="DDDDDD"/>
            </w:tcBorders>
            <w:tcMar>
              <w:top w:w="120" w:type="dxa"/>
              <w:left w:w="120" w:type="dxa"/>
              <w:bottom w:w="120" w:type="dxa"/>
              <w:right w:w="150" w:type="dxa"/>
            </w:tcMar>
            <w:hideMark/>
          </w:tcPr>
          <w:p w14:paraId="0987216C" w14:textId="77777777" w:rsidR="003A7B0B" w:rsidRPr="003A7B0B" w:rsidRDefault="003A7B0B" w:rsidP="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2019E1F6" w14:textId="77777777" w:rsidR="003A7B0B" w:rsidRPr="003A7B0B" w:rsidRDefault="003A7B0B" w:rsidP="003A7B0B">
            <w:pPr>
              <w:spacing w:after="0" w:line="300" w:lineRule="atLeast"/>
              <w:rPr>
                <w:rFonts w:ascii="Open Sans" w:eastAsia="Times New Roman" w:hAnsi="Open Sans" w:cs="Times New Roman"/>
                <w:sz w:val="20"/>
                <w:szCs w:val="20"/>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1BFE56E9" w14:textId="119AEA3D" w:rsidR="003A7B0B" w:rsidRPr="003A7B0B" w:rsidRDefault="003A7B0B" w:rsidP="003A7B0B">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1B272894">
                <v:shape id="_x0000_i1128" type="#_x0000_t75" style="width:20.25pt;height:17.25pt" o:ole="">
                  <v:imagedata r:id="rId12" o:title=""/>
                </v:shape>
                <w:control r:id="rId36" w:name="DefaultOcxName" w:shapeid="_x0000_i1128"/>
              </w:object>
            </w:r>
          </w:p>
        </w:tc>
      </w:tr>
    </w:tbl>
    <w:p w14:paraId="768932D3" w14:textId="77777777" w:rsidR="003A7B0B" w:rsidRPr="00BA54BA" w:rsidRDefault="003A7B0B" w:rsidP="00FD6FC0">
      <w:pPr>
        <w:pStyle w:val="ListParagraph"/>
        <w:numPr>
          <w:ilvl w:val="0"/>
          <w:numId w:val="5"/>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bCs/>
          <w:sz w:val="18"/>
          <w:szCs w:val="18"/>
        </w:rPr>
        <w:t>If the activity was COMMERCIALLY SUPPORTED...</w:t>
      </w:r>
    </w:p>
    <w:p w14:paraId="5A7D0A8E" w14:textId="3A5B4935" w:rsidR="00FD6FC0"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Upload an income and expense statement for the activity that itemizes the source(s) of commercial support and details the receipt and expenditure of all the commercial support (3.13).</w:t>
      </w:r>
    </w:p>
    <w:p w14:paraId="26B34219" w14:textId="77777777" w:rsidR="002328BE" w:rsidRPr="00FD6FC0" w:rsidRDefault="002328BE" w:rsidP="002328BE">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sz w:val="18"/>
          <w:szCs w:val="18"/>
        </w:rPr>
      </w:pPr>
      <w:r w:rsidRPr="00FD6FC0">
        <w:rPr>
          <w:rFonts w:ascii="Open Sans" w:eastAsia="Times New Roman" w:hAnsi="Open Sans" w:cs="Times New Roman"/>
          <w:b/>
          <w:bCs/>
          <w:sz w:val="18"/>
          <w:szCs w:val="18"/>
        </w:rPr>
        <w:t>If the activity was COMMERCIALLY SUPPORTED...</w:t>
      </w:r>
    </w:p>
    <w:p w14:paraId="00C1D273" w14:textId="4E3DF7E1" w:rsidR="002328BE" w:rsidRPr="00BA54BA" w:rsidRDefault="002328BE" w:rsidP="002328BE">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Upload each executed commercial support agreement for the activity. (3.4-3.6). To upload multiple documents, add additional rows to the table.</w:t>
      </w:r>
    </w:p>
    <w:p w14:paraId="446AC071" w14:textId="77777777" w:rsidR="003A7B0B" w:rsidRPr="003A7B0B" w:rsidRDefault="003A7B0B" w:rsidP="00B55322">
      <w:pPr>
        <w:pStyle w:val="Heading2"/>
        <w:rPr>
          <w:sz w:val="18"/>
          <w:szCs w:val="18"/>
        </w:rPr>
      </w:pPr>
      <w:r w:rsidRPr="003A7B0B">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7B82307B"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p>
    <w:p w14:paraId="3E5A61B1" w14:textId="1501A777" w:rsidR="003A7B0B" w:rsidRP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6D0BA11" w14:textId="77777777" w:rsidR="003A7B0B" w:rsidRPr="003A7B0B" w:rsidRDefault="003A7B0B" w:rsidP="001D6E1E">
      <w:pPr>
        <w:pStyle w:val="Heading2"/>
        <w:rPr>
          <w:sz w:val="18"/>
          <w:szCs w:val="18"/>
        </w:rPr>
      </w:pPr>
      <w:r w:rsidRPr="003A7B0B">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C6468CD" w14:textId="38594847" w:rsidR="002328BE"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 xml:space="preserve">Providers are not eligible for ACCME accreditation or reaccreditation if they present activities that promote recommendations, treatment, or manners of practicing medicine that are not within the definition of </w:t>
      </w:r>
      <w:proofErr w:type="gramStart"/>
      <w:r w:rsidRPr="00FD6FC0">
        <w:rPr>
          <w:rFonts w:ascii="Open Sans" w:eastAsia="Times New Roman" w:hAnsi="Open Sans" w:cs="Times New Roman"/>
          <w:sz w:val="18"/>
          <w:szCs w:val="18"/>
        </w:rPr>
        <w:t>CME, or</w:t>
      </w:r>
      <w:proofErr w:type="gramEnd"/>
      <w:r w:rsidRPr="00FD6FC0">
        <w:rPr>
          <w:rFonts w:ascii="Open Sans" w:eastAsia="Times New Roman" w:hAnsi="Open Sans" w:cs="Times New Roman"/>
          <w:sz w:val="18"/>
          <w:szCs w:val="18"/>
        </w:rPr>
        <w:t xml:space="preserve">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4369D50" w14:textId="77777777" w:rsidR="00CD1B87" w:rsidRPr="002328BE" w:rsidRDefault="00CD1B87" w:rsidP="00CD1B87">
      <w:pPr>
        <w:pStyle w:val="ListParagraph"/>
        <w:spacing w:line="300" w:lineRule="auto"/>
        <w:rPr>
          <w:rFonts w:ascii="Open Sans" w:eastAsia="Times New Roman" w:hAnsi="Open Sans" w:cs="Times New Roman"/>
          <w:sz w:val="18"/>
          <w:szCs w:val="18"/>
        </w:rPr>
      </w:pPr>
    </w:p>
    <w:p w14:paraId="0FD29C5F" w14:textId="1BE2D161" w:rsidR="00AA2BE1" w:rsidRDefault="002328BE" w:rsidP="00AA2BE1">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lastRenderedPageBreak/>
        <w:t>Select the activity type</w:t>
      </w:r>
    </w:p>
    <w:p w14:paraId="3BC7F34C" w14:textId="767F9F05" w:rsidR="002328BE" w:rsidRDefault="002328BE" w:rsidP="001E6129">
      <w:pPr>
        <w:rPr>
          <w:rFonts w:ascii="Open Sans" w:eastAsia="Times New Roman" w:hAnsi="Open Sans" w:cs="Times New Roman"/>
          <w:b/>
          <w:sz w:val="18"/>
          <w:szCs w:val="18"/>
        </w:rPr>
      </w:pPr>
      <w:r w:rsidRPr="002328BE">
        <w:rPr>
          <w:rFonts w:ascii="Open Sans" w:eastAsia="Times New Roman" w:hAnsi="Open Sans" w:cs="Times New Roman"/>
          <w:b/>
          <w:sz w:val="18"/>
          <w:szCs w:val="18"/>
        </w:rPr>
        <w:t>For Internet Enduring Material, Enduring Material, and Journal-based CME activiti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 xml:space="preserve">Provide a direct link or URL with generic login(s) and password(s), if necessary for access, so the product is available for review from the point of submission through the end of your current accreditation term. If </w:t>
      </w:r>
      <w:proofErr w:type="gramStart"/>
      <w:r w:rsidRPr="009C4418">
        <w:rPr>
          <w:rFonts w:ascii="Open Sans" w:eastAsia="Times New Roman" w:hAnsi="Open Sans" w:cs="Times New Roman"/>
          <w:sz w:val="18"/>
          <w:szCs w:val="18"/>
        </w:rPr>
        <w:t>the  product</w:t>
      </w:r>
      <w:proofErr w:type="gramEnd"/>
      <w:r w:rsidRPr="009C4418">
        <w:rPr>
          <w:rFonts w:ascii="Open Sans" w:eastAsia="Times New Roman" w:hAnsi="Open Sans" w:cs="Times New Roman"/>
          <w:sz w:val="18"/>
          <w:szCs w:val="18"/>
        </w:rPr>
        <w:t xml:space="preserve"> is no longer available on the internet, please provide one PDF of the entire CME product as experienced by the learner).</w:t>
      </w:r>
      <w:r w:rsidRPr="002328BE">
        <w:rPr>
          <w:rFonts w:ascii="Open Sans" w:eastAsia="Times New Roman" w:hAnsi="Open Sans" w:cs="Times New Roman"/>
          <w:b/>
          <w:sz w:val="18"/>
          <w:szCs w:val="18"/>
        </w:rPr>
        <w:t xml:space="preserve"> </w:t>
      </w:r>
    </w:p>
    <w:p w14:paraId="68CC1106" w14:textId="2165234B" w:rsidR="002328BE" w:rsidRPr="009C4418" w:rsidRDefault="002328BE" w:rsidP="0045333C">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Internet Enduring Material and Enduring Material activities</w:t>
      </w:r>
      <w:r w:rsidR="009C4418">
        <w:rPr>
          <w:rFonts w:ascii="Open Sans" w:eastAsia="Times New Roman" w:hAnsi="Open Sans" w:cs="Times New Roman"/>
          <w:b/>
          <w:sz w:val="18"/>
          <w:szCs w:val="18"/>
        </w:rPr>
        <w:t>:</w:t>
      </w:r>
      <w:r w:rsidRPr="002328BE">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 xml:space="preserve">include bibliographic source(s). </w:t>
      </w:r>
    </w:p>
    <w:p w14:paraId="26E27442" w14:textId="54C4473C" w:rsidR="009C4418" w:rsidRPr="009C4418" w:rsidRDefault="002328BE" w:rsidP="009C4418">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t>For Journal-based CME activities</w:t>
      </w:r>
      <w:r w:rsidR="009C4418">
        <w:rPr>
          <w:rFonts w:ascii="Open Sans" w:eastAsia="Times New Roman" w:hAnsi="Open Sans" w:cs="Times New Roman"/>
          <w:b/>
          <w:sz w:val="18"/>
          <w:szCs w:val="18"/>
        </w:rPr>
        <w:t xml:space="preserve">: </w:t>
      </w:r>
      <w:r w:rsidRPr="002328BE">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include the name of the peer-reviewed professional journal in which the article appears. To upload multiple documents, add additional rows to the table</w:t>
      </w:r>
      <w:r w:rsidR="009C4418" w:rsidRPr="009C4418">
        <w:rPr>
          <w:rFonts w:ascii="Open Sans" w:eastAsia="Times New Roman" w:hAnsi="Open Sans" w:cs="Times New Roman"/>
          <w:sz w:val="18"/>
          <w:szCs w:val="18"/>
        </w:rPr>
        <w:t>.</w:t>
      </w:r>
    </w:p>
    <w:p w14:paraId="54ABE1BD" w14:textId="00F0FED9" w:rsidR="002328BE" w:rsidRPr="009C4418" w:rsidRDefault="002328BE" w:rsidP="002328BE">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Performance Improvement CME activiti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If this activity was designed to meet the AMA PRA requirements for Performance Improvement CME activities, please attest that your organization met AMA requirements. (</w:t>
      </w:r>
      <w:hyperlink r:id="rId37" w:history="1">
        <w:r w:rsidRPr="009C4418">
          <w:rPr>
            <w:rStyle w:val="Hyperlink"/>
            <w:rFonts w:ascii="Open Sans" w:eastAsia="Times New Roman" w:hAnsi="Open Sans" w:cs="Times New Roman"/>
            <w:sz w:val="18"/>
            <w:szCs w:val="18"/>
          </w:rPr>
          <w:t>Please click the link to review the requirements.</w:t>
        </w:r>
      </w:hyperlink>
      <w:r w:rsidRPr="009C4418">
        <w:rPr>
          <w:rFonts w:ascii="Open Sans" w:eastAsia="Times New Roman" w:hAnsi="Open Sans" w:cs="Times New Roman"/>
          <w:sz w:val="18"/>
          <w:szCs w:val="18"/>
        </w:rPr>
        <w:t xml:space="preserve">) </w:t>
      </w:r>
    </w:p>
    <w:p w14:paraId="1D8F808D" w14:textId="5135F2AE" w:rsidR="002328BE" w:rsidRPr="009C4418" w:rsidRDefault="002328BE" w:rsidP="009C4418">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all other activity typ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Upload the activity topics/content, e.g. agenda, brochure, program book, or announcement. For RSS, if the series was topic-based, upload a listing of the dates and topics of each session (</w:t>
      </w:r>
      <w:hyperlink r:id="rId38" w:history="1">
        <w:r w:rsidRPr="009C4418">
          <w:rPr>
            <w:rStyle w:val="Hyperlink"/>
            <w:rFonts w:ascii="Open Sans" w:eastAsia="Times New Roman" w:hAnsi="Open Sans" w:cs="Times New Roman"/>
            <w:sz w:val="18"/>
            <w:szCs w:val="18"/>
          </w:rPr>
          <w:t>Criterion 10</w:t>
        </w:r>
      </w:hyperlink>
      <w:r w:rsidRPr="009C4418">
        <w:rPr>
          <w:rFonts w:ascii="Open Sans" w:eastAsia="Times New Roman" w:hAnsi="Open Sans" w:cs="Times New Roman"/>
          <w:sz w:val="18"/>
          <w:szCs w:val="18"/>
        </w:rPr>
        <w:t xml:space="preserve">, </w:t>
      </w:r>
      <w:hyperlink r:id="rId39" w:history="1">
        <w:r w:rsidRPr="009C4418">
          <w:rPr>
            <w:rStyle w:val="Hyperlink"/>
            <w:rFonts w:ascii="Open Sans" w:eastAsia="Times New Roman" w:hAnsi="Open Sans" w:cs="Times New Roman"/>
            <w:sz w:val="18"/>
            <w:szCs w:val="18"/>
          </w:rPr>
          <w:t>CME Clinical Content Validation Policy</w:t>
        </w:r>
      </w:hyperlink>
      <w:r w:rsidRPr="009C4418">
        <w:rPr>
          <w:rFonts w:ascii="Open Sans" w:eastAsia="Times New Roman" w:hAnsi="Open Sans" w:cs="Times New Roman"/>
          <w:sz w:val="18"/>
          <w:szCs w:val="18"/>
        </w:rPr>
        <w:t xml:space="preserve">, </w:t>
      </w:r>
      <w:hyperlink r:id="rId40" w:history="1">
        <w:r w:rsidRPr="009C4418">
          <w:rPr>
            <w:rStyle w:val="Hyperlink"/>
            <w:rFonts w:ascii="Open Sans" w:eastAsia="Times New Roman" w:hAnsi="Open Sans" w:cs="Times New Roman"/>
            <w:sz w:val="18"/>
            <w:szCs w:val="18"/>
          </w:rPr>
          <w:t xml:space="preserve">ACCME </w:t>
        </w:r>
        <w:proofErr w:type="spellStart"/>
        <w:r w:rsidRPr="009C4418">
          <w:rPr>
            <w:rStyle w:val="Hyperlink"/>
            <w:rFonts w:ascii="Open Sans" w:eastAsia="Times New Roman" w:hAnsi="Open Sans" w:cs="Times New Roman"/>
            <w:sz w:val="18"/>
            <w:szCs w:val="18"/>
          </w:rPr>
          <w:t>Defnition</w:t>
        </w:r>
        <w:proofErr w:type="spellEnd"/>
        <w:r w:rsidRPr="009C4418">
          <w:rPr>
            <w:rStyle w:val="Hyperlink"/>
            <w:rFonts w:ascii="Open Sans" w:eastAsia="Times New Roman" w:hAnsi="Open Sans" w:cs="Times New Roman"/>
            <w:sz w:val="18"/>
            <w:szCs w:val="18"/>
          </w:rPr>
          <w:t xml:space="preserve"> of CME</w:t>
        </w:r>
      </w:hyperlink>
      <w:r w:rsidRPr="009C4418">
        <w:rPr>
          <w:rFonts w:ascii="Open Sans" w:eastAsia="Times New Roman" w:hAnsi="Open Sans" w:cs="Times New Roman"/>
          <w:sz w:val="18"/>
          <w:szCs w:val="18"/>
        </w:rPr>
        <w:t>).</w:t>
      </w:r>
      <w:r w:rsidR="009C4418" w:rsidRPr="009C4418">
        <w:rPr>
          <w:rFonts w:ascii="Open Sans" w:eastAsia="Times New Roman" w:hAnsi="Open Sans" w:cs="Times New Roman"/>
          <w:sz w:val="18"/>
          <w:szCs w:val="18"/>
        </w:rPr>
        <w:t xml:space="preserve"> </w:t>
      </w:r>
      <w:r w:rsidRPr="009C4418">
        <w:rPr>
          <w:rFonts w:ascii="Open Sans" w:eastAsia="Times New Roman" w:hAnsi="Open Sans" w:cs="Times New Roman"/>
          <w:sz w:val="18"/>
          <w:szCs w:val="18"/>
        </w:rPr>
        <w:t>To upload multiple documents, add additional rows to the table.</w:t>
      </w:r>
    </w:p>
    <w:p w14:paraId="52A9FECA" w14:textId="1A8EEA57" w:rsidR="002328BE" w:rsidRDefault="002328BE" w:rsidP="002328BE">
      <w:pPr>
        <w:pStyle w:val="Heading2"/>
      </w:pPr>
      <w:r>
        <w:t>CRITERION 11</w:t>
      </w:r>
    </w:p>
    <w:p w14:paraId="20693470" w14:textId="426C5FF4"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The provider analyzes changes in learners (competence, performance, or patient outcomes) achieved as a result of the overall program's activities/educational interventions.</w:t>
      </w:r>
    </w:p>
    <w:p w14:paraId="7F0D64CE" w14:textId="1F987F53" w:rsidR="003A7B0B" w:rsidRDefault="003A7B0B" w:rsidP="001D6E1E">
      <w:pPr>
        <w:pStyle w:val="ListParagraph"/>
        <w:numPr>
          <w:ilvl w:val="0"/>
          <w:numId w:val="8"/>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324CE">
        <w:rPr>
          <w:rFonts w:ascii="Open Sans" w:eastAsia="Times New Roman" w:hAnsi="Open Sans" w:cs="Times New Roman"/>
          <w:b/>
          <w:sz w:val="18"/>
          <w:szCs w:val="18"/>
        </w:rPr>
        <w:t>Upload the data or information generated from this activity about changes achieved in learners' competence or performance or patient outcomes. To upload multiple documents, add additional rows to the table. </w:t>
      </w:r>
    </w:p>
    <w:p w14:paraId="3FE134E9" w14:textId="4D20CBA8" w:rsidR="003A7B0B" w:rsidRPr="003A7B0B" w:rsidRDefault="003A7B0B" w:rsidP="001D6E1E">
      <w:pPr>
        <w:pStyle w:val="Heading2"/>
        <w:rPr>
          <w:sz w:val="18"/>
          <w:szCs w:val="18"/>
        </w:rPr>
      </w:pPr>
      <w:r w:rsidRPr="003A7B0B">
        <w:t>Accreditation Statement</w:t>
      </w:r>
      <w:r w:rsidRPr="003A7B0B">
        <w:rPr>
          <w:sz w:val="18"/>
          <w:szCs w:val="18"/>
        </w:rPr>
        <w:t> </w:t>
      </w:r>
    </w:p>
    <w:p w14:paraId="5FD652B5" w14:textId="77777777" w:rsidR="00A7094D" w:rsidRPr="00D0068B" w:rsidRDefault="00A7094D" w:rsidP="00A318C9">
      <w:pPr>
        <w:pStyle w:val="Heading3"/>
        <w:rPr>
          <w:rFonts w:eastAsia="Times New Roman"/>
        </w:rPr>
      </w:pPr>
      <w:r w:rsidRPr="00D0068B">
        <w:t>This criterion is OPTIONAL for initial applicants.</w:t>
      </w:r>
    </w:p>
    <w:p w14:paraId="3DB7B512" w14:textId="77777777" w:rsidR="003A7B0B" w:rsidRPr="007F5E4F" w:rsidRDefault="003A7B0B" w:rsidP="00CD1B87">
      <w:pPr>
        <w:spacing w:after="240" w:line="24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 accreditation statement must appear on all CME activity materials and brochures distributed by accredited organizations, except that the accreditation statement does not need to be included on initial, save-the-date type activity announcements. Such announcements contain only general, preliminary information about the activity such as the date, location, and title. If more specific information is included, such as faculty and objectives, the accreditation statement must be included.</w:t>
      </w:r>
    </w:p>
    <w:p w14:paraId="4BAA58FE" w14:textId="77777777" w:rsidR="003A7B0B" w:rsidRPr="001D6E1E" w:rsidRDefault="003A7B0B" w:rsidP="00CD1B87">
      <w:pPr>
        <w:spacing w:after="240" w:line="240" w:lineRule="auto"/>
        <w:rPr>
          <w:rFonts w:ascii="Open Sans" w:eastAsia="Times New Roman" w:hAnsi="Open Sans" w:cs="Times New Roman"/>
          <w:b/>
          <w:sz w:val="18"/>
          <w:szCs w:val="18"/>
        </w:rPr>
      </w:pPr>
      <w:r w:rsidRPr="001D6E1E">
        <w:rPr>
          <w:rFonts w:ascii="Open Sans" w:eastAsia="Times New Roman" w:hAnsi="Open Sans" w:cs="Times New Roman"/>
          <w:b/>
          <w:sz w:val="18"/>
          <w:szCs w:val="18"/>
        </w:rPr>
        <w:t>The ACCME accreditation statement is as follows:</w:t>
      </w:r>
    </w:p>
    <w:p w14:paraId="6124DFDD" w14:textId="77777777" w:rsidR="003A7B0B" w:rsidRPr="007F5E4F" w:rsidRDefault="003A7B0B" w:rsidP="00CD1B87">
      <w:pPr>
        <w:spacing w:after="240" w:line="24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directly provided activities:</w:t>
      </w:r>
      <w:r w:rsidRPr="007F5E4F">
        <w:rPr>
          <w:rFonts w:ascii="Open Sans" w:eastAsia="Times New Roman" w:hAnsi="Open Sans" w:cs="Times New Roman"/>
          <w:sz w:val="18"/>
          <w:szCs w:val="18"/>
        </w:rPr>
        <w:t xml:space="preserve"> “The (name of accredited provider) is accredited by the Accreditation Council for Continuing Medical Education (ACCME) to provide continuing medical education for physicians.”</w:t>
      </w:r>
    </w:p>
    <w:p w14:paraId="5EAD0816" w14:textId="77777777" w:rsidR="003A7B0B" w:rsidRPr="007F5E4F" w:rsidRDefault="003A7B0B" w:rsidP="00CD1B87">
      <w:pPr>
        <w:spacing w:after="240" w:line="24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jointly provided activities:</w:t>
      </w:r>
      <w:r w:rsidRPr="007F5E4F">
        <w:rPr>
          <w:rFonts w:ascii="Open Sans" w:eastAsia="Times New Roman" w:hAnsi="Open Sans" w:cs="Times New Roman"/>
          <w:sz w:val="18"/>
          <w:szCs w:val="18"/>
        </w:rPr>
        <w:t xml:space="preserve"> “This activity has been planned and implemented in accordance with the accreditation requirements and policies of the Accreditation Council for Continuing Medical Education (ACCME) through the joint providership of (name of accredited provider) and (name of nonaccredited provider). The (name of accredited provider) is accredited by the ACCME to provide continuing medical education for physicians.”</w:t>
      </w:r>
    </w:p>
    <w:p w14:paraId="2F1C15ED" w14:textId="77777777" w:rsidR="003A7B0B" w:rsidRPr="007F5E4F" w:rsidRDefault="003A7B0B" w:rsidP="00CD1B87">
      <w:pPr>
        <w:spacing w:after="240" w:line="24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re is no "co-providership" accreditation statement. If two or more accredited providers are working in collaboration on a CME activity, one provider must take responsibility for the compliance of that activity. Co-provided CME activities should use the directly provided activity statement, naming the one accredited provider that is responsible for the activity. The ACCME has no policy regarding specific ways in which providers may acknowledge the involvement of other ACCME-accredited providers in their CME activities.</w:t>
      </w:r>
    </w:p>
    <w:p w14:paraId="09B1564F" w14:textId="60BAA233" w:rsidR="003A7B0B" w:rsidRPr="00E324CE" w:rsidRDefault="003A7B0B" w:rsidP="00054947">
      <w:pPr>
        <w:pStyle w:val="ListParagraph"/>
        <w:numPr>
          <w:ilvl w:val="0"/>
          <w:numId w:val="8"/>
        </w:numPr>
        <w:spacing w:line="300" w:lineRule="auto"/>
        <w:rPr>
          <w:rFonts w:ascii="Open Sans" w:eastAsia="Times New Roman" w:hAnsi="Open Sans" w:cs="Times New Roman"/>
          <w:b/>
          <w:sz w:val="18"/>
          <w:szCs w:val="18"/>
        </w:rPr>
      </w:pPr>
      <w:r w:rsidRPr="001E6129">
        <w:rPr>
          <w:rFonts w:ascii="Open Sans" w:eastAsia="Times New Roman" w:hAnsi="Open Sans" w:cs="Times New Roman"/>
          <w:b/>
          <w:sz w:val="18"/>
          <w:szCs w:val="18"/>
        </w:rPr>
        <w:lastRenderedPageBreak/>
        <w:t>Upload the ACCME accreditation statement for this activity as provided to learners. To upload multiple documents, add additional rows to the table.</w:t>
      </w:r>
    </w:p>
    <w:sectPr w:rsidR="003A7B0B" w:rsidRPr="00E324CE" w:rsidSect="00E227AD">
      <w:headerReference w:type="default" r:id="rId41"/>
      <w:footerReference w:type="default" r:id="rId42"/>
      <w:headerReference w:type="first" r:id="rId43"/>
      <w:footerReference w:type="first" r:id="rId44"/>
      <w:pgSz w:w="12240" w:h="15840" w:code="1"/>
      <w:pgMar w:top="1080" w:right="1080" w:bottom="1008"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5B5E8" w14:textId="77777777" w:rsidR="00FD6FC0" w:rsidRDefault="00FD6FC0" w:rsidP="00D76015">
      <w:pPr>
        <w:spacing w:after="0" w:line="240" w:lineRule="auto"/>
      </w:pPr>
      <w:r>
        <w:separator/>
      </w:r>
    </w:p>
  </w:endnote>
  <w:endnote w:type="continuationSeparator" w:id="0">
    <w:p w14:paraId="7966E437" w14:textId="77777777" w:rsidR="00FD6FC0" w:rsidRDefault="00FD6FC0"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0C6F0" w14:textId="6DD08A9B" w:rsidR="00C423E4" w:rsidRDefault="00901DF3" w:rsidP="00C423E4">
    <w:pPr>
      <w:pStyle w:val="Default"/>
      <w:ind w:right="-90"/>
      <w:rPr>
        <w:rFonts w:ascii="Arial" w:hAnsi="Arial" w:cs="Arial"/>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Pr>
        <w:rFonts w:ascii="Arial" w:hAnsi="Arial" w:cs="Arial"/>
        <w:sz w:val="16"/>
        <w:szCs w:val="16"/>
      </w:rPr>
      <w:t xml:space="preserve">                               </w:t>
    </w:r>
    <w:r w:rsidRPr="003C633A">
      <w:rPr>
        <w:rFonts w:ascii="Arial" w:hAnsi="Arial" w:cs="Arial"/>
        <w:sz w:val="16"/>
        <w:szCs w:val="16"/>
      </w:rPr>
      <w:t xml:space="preserve">ACCME® </w:t>
    </w:r>
    <w:r>
      <w:rPr>
        <w:rFonts w:ascii="Arial" w:hAnsi="Arial" w:cs="Arial"/>
        <w:sz w:val="16"/>
        <w:szCs w:val="16"/>
      </w:rPr>
      <w:t>Performance-in-Practice Structured Abstract for ACCME Initial Accreditation</w:t>
    </w:r>
  </w:p>
  <w:p w14:paraId="333CD582" w14:textId="18050285" w:rsidR="00C423E4" w:rsidRPr="00901DF3" w:rsidRDefault="00C423E4" w:rsidP="00C423E4">
    <w:pPr>
      <w:pStyle w:val="Default"/>
      <w:jc w:val="right"/>
      <w:rPr>
        <w:rFonts w:ascii="Arial" w:hAnsi="Arial" w:cs="Arial"/>
        <w:bCs/>
        <w:sz w:val="16"/>
        <w:szCs w:val="16"/>
      </w:rPr>
    </w:pPr>
    <w:r w:rsidRPr="00901DF3">
      <w:rPr>
        <w:rFonts w:ascii="Arial" w:hAnsi="Arial" w:cs="Arial"/>
        <w:sz w:val="16"/>
        <w:szCs w:val="16"/>
      </w:rPr>
      <w:t xml:space="preserve">Page </w:t>
    </w:r>
    <w:r w:rsidRPr="00901DF3">
      <w:rPr>
        <w:rFonts w:ascii="Arial" w:hAnsi="Arial" w:cs="Arial"/>
        <w:b/>
        <w:bCs/>
        <w:sz w:val="16"/>
        <w:szCs w:val="16"/>
      </w:rPr>
      <w:fldChar w:fldCharType="begin"/>
    </w:r>
    <w:r w:rsidRPr="00901DF3">
      <w:rPr>
        <w:rFonts w:ascii="Arial" w:hAnsi="Arial" w:cs="Arial"/>
        <w:b/>
        <w:bCs/>
        <w:sz w:val="16"/>
        <w:szCs w:val="16"/>
      </w:rPr>
      <w:instrText xml:space="preserve"> PAGE  \* Arabic  \* MERGEFORMAT </w:instrText>
    </w:r>
    <w:r w:rsidRPr="00901DF3">
      <w:rPr>
        <w:rFonts w:ascii="Arial" w:hAnsi="Arial" w:cs="Arial"/>
        <w:b/>
        <w:bCs/>
        <w:sz w:val="16"/>
        <w:szCs w:val="16"/>
      </w:rPr>
      <w:fldChar w:fldCharType="separate"/>
    </w:r>
    <w:r w:rsidR="00956671">
      <w:rPr>
        <w:rFonts w:ascii="Arial" w:hAnsi="Arial" w:cs="Arial"/>
        <w:b/>
        <w:bCs/>
        <w:noProof/>
        <w:sz w:val="16"/>
        <w:szCs w:val="16"/>
      </w:rPr>
      <w:t>5</w:t>
    </w:r>
    <w:r w:rsidRPr="00901DF3">
      <w:rPr>
        <w:rFonts w:ascii="Arial" w:hAnsi="Arial" w:cs="Arial"/>
        <w:b/>
        <w:bCs/>
        <w:sz w:val="16"/>
        <w:szCs w:val="16"/>
      </w:rPr>
      <w:fldChar w:fldCharType="end"/>
    </w:r>
    <w:r w:rsidRPr="00901DF3">
      <w:rPr>
        <w:rFonts w:ascii="Arial" w:hAnsi="Arial" w:cs="Arial"/>
        <w:sz w:val="16"/>
        <w:szCs w:val="16"/>
      </w:rPr>
      <w:t xml:space="preserve"> of </w:t>
    </w:r>
    <w:r w:rsidRPr="00901DF3">
      <w:rPr>
        <w:rFonts w:ascii="Arial" w:hAnsi="Arial" w:cs="Arial"/>
        <w:b/>
        <w:bCs/>
        <w:sz w:val="16"/>
        <w:szCs w:val="16"/>
      </w:rPr>
      <w:fldChar w:fldCharType="begin"/>
    </w:r>
    <w:r w:rsidRPr="00901DF3">
      <w:rPr>
        <w:rFonts w:ascii="Arial" w:hAnsi="Arial" w:cs="Arial"/>
        <w:b/>
        <w:bCs/>
        <w:sz w:val="16"/>
        <w:szCs w:val="16"/>
      </w:rPr>
      <w:instrText xml:space="preserve"> NUMPAGES  \* Arabic  \* MERGEFORMAT </w:instrText>
    </w:r>
    <w:r w:rsidRPr="00901DF3">
      <w:rPr>
        <w:rFonts w:ascii="Arial" w:hAnsi="Arial" w:cs="Arial"/>
        <w:b/>
        <w:bCs/>
        <w:sz w:val="16"/>
        <w:szCs w:val="16"/>
      </w:rPr>
      <w:fldChar w:fldCharType="separate"/>
    </w:r>
    <w:r w:rsidR="00956671">
      <w:rPr>
        <w:rFonts w:ascii="Arial" w:hAnsi="Arial" w:cs="Arial"/>
        <w:b/>
        <w:bCs/>
        <w:noProof/>
        <w:sz w:val="16"/>
        <w:szCs w:val="16"/>
      </w:rPr>
      <w:t>8</w:t>
    </w:r>
    <w:r w:rsidRPr="00901DF3">
      <w:rPr>
        <w:rFonts w:ascii="Arial" w:hAnsi="Arial" w:cs="Arial"/>
        <w:b/>
        <w:bCs/>
        <w:sz w:val="16"/>
        <w:szCs w:val="16"/>
      </w:rPr>
      <w:fldChar w:fldCharType="end"/>
    </w:r>
  </w:p>
  <w:p w14:paraId="5C90F193" w14:textId="3683B9DE" w:rsidR="00FD6FC0" w:rsidRPr="00901DF3" w:rsidRDefault="00BC02A3" w:rsidP="00BC02A3">
    <w:pPr>
      <w:pStyle w:val="Default"/>
      <w:jc w:val="right"/>
      <w:rPr>
        <w:rFonts w:ascii="Arial" w:hAnsi="Arial" w:cs="Arial"/>
        <w:b/>
        <w:sz w:val="16"/>
        <w:szCs w:val="16"/>
      </w:rPr>
    </w:pPr>
    <w:r>
      <w:rPr>
        <w:rFonts w:ascii="Arial" w:hAnsi="Arial" w:cs="Arial"/>
        <w:b/>
        <w:bCs/>
        <w:sz w:val="16"/>
        <w:szCs w:val="16"/>
      </w:rPr>
      <w:fldChar w:fldCharType="begin"/>
    </w:r>
    <w:r>
      <w:rPr>
        <w:rFonts w:ascii="Arial" w:hAnsi="Arial" w:cs="Arial"/>
        <w:b/>
        <w:bCs/>
        <w:sz w:val="16"/>
        <w:szCs w:val="16"/>
      </w:rPr>
      <w:instrText xml:space="preserve"> DATE \@ "M/d/yyyy h:mm am/pm" </w:instrText>
    </w:r>
    <w:r>
      <w:rPr>
        <w:rFonts w:ascii="Arial" w:hAnsi="Arial" w:cs="Arial"/>
        <w:b/>
        <w:bCs/>
        <w:sz w:val="16"/>
        <w:szCs w:val="16"/>
      </w:rPr>
      <w:fldChar w:fldCharType="separate"/>
    </w:r>
    <w:r w:rsidR="001E6129">
      <w:rPr>
        <w:rFonts w:ascii="Arial" w:hAnsi="Arial" w:cs="Arial"/>
        <w:b/>
        <w:bCs/>
        <w:noProof/>
        <w:sz w:val="16"/>
        <w:szCs w:val="16"/>
      </w:rPr>
      <w:t>5/9/2019 9:08 AM</w:t>
    </w:r>
    <w:r>
      <w:rPr>
        <w:rFonts w:ascii="Arial" w:hAnsi="Arial" w:cs="Arial"/>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E45D6" w14:textId="6A9B1DBE" w:rsidR="00C423E4" w:rsidRDefault="00D83A51" w:rsidP="00C423E4">
    <w:pPr>
      <w:pStyle w:val="Default"/>
      <w:ind w:right="-90"/>
      <w:rPr>
        <w:rFonts w:ascii="Arial" w:hAnsi="Arial" w:cs="Arial"/>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sidR="00C423E4">
      <w:rPr>
        <w:rFonts w:ascii="Arial" w:hAnsi="Arial" w:cs="Arial"/>
        <w:sz w:val="16"/>
        <w:szCs w:val="16"/>
      </w:rPr>
      <w:t xml:space="preserve">               </w:t>
    </w:r>
    <w:r w:rsidR="00901DF3">
      <w:rPr>
        <w:rFonts w:ascii="Arial" w:hAnsi="Arial" w:cs="Arial"/>
        <w:sz w:val="16"/>
        <w:szCs w:val="16"/>
      </w:rPr>
      <w:t xml:space="preserve">               </w:t>
    </w:r>
    <w:r w:rsidR="00C423E4">
      <w:rPr>
        <w:rFonts w:ascii="Arial" w:hAnsi="Arial" w:cs="Arial"/>
        <w:sz w:val="16"/>
        <w:szCs w:val="16"/>
      </w:rPr>
      <w:t xml:space="preserve"> </w:t>
    </w:r>
    <w:r w:rsidRPr="003C633A">
      <w:rPr>
        <w:rFonts w:ascii="Arial" w:hAnsi="Arial" w:cs="Arial"/>
        <w:sz w:val="16"/>
        <w:szCs w:val="16"/>
      </w:rPr>
      <w:t xml:space="preserve">ACCME® </w:t>
    </w:r>
    <w:r>
      <w:rPr>
        <w:rFonts w:ascii="Arial" w:hAnsi="Arial" w:cs="Arial"/>
        <w:sz w:val="16"/>
        <w:szCs w:val="16"/>
      </w:rPr>
      <w:t>Performance-i</w:t>
    </w:r>
    <w:r w:rsidR="00C423E4">
      <w:rPr>
        <w:rFonts w:ascii="Arial" w:hAnsi="Arial" w:cs="Arial"/>
        <w:sz w:val="16"/>
        <w:szCs w:val="16"/>
      </w:rPr>
      <w:t xml:space="preserve">n-Practice </w:t>
    </w:r>
    <w:r w:rsidR="00901DF3">
      <w:rPr>
        <w:rFonts w:ascii="Arial" w:hAnsi="Arial" w:cs="Arial"/>
        <w:sz w:val="16"/>
        <w:szCs w:val="16"/>
      </w:rPr>
      <w:t>Structured Abstract</w:t>
    </w:r>
    <w:r w:rsidR="00C423E4">
      <w:rPr>
        <w:rFonts w:ascii="Arial" w:hAnsi="Arial" w:cs="Arial"/>
        <w:sz w:val="16"/>
        <w:szCs w:val="16"/>
      </w:rPr>
      <w:t xml:space="preserve"> for ACCME Initial A</w:t>
    </w:r>
    <w:r w:rsidR="00901DF3">
      <w:rPr>
        <w:rFonts w:ascii="Arial" w:hAnsi="Arial" w:cs="Arial"/>
        <w:sz w:val="16"/>
        <w:szCs w:val="16"/>
      </w:rPr>
      <w:t>ccreditation</w:t>
    </w:r>
  </w:p>
  <w:p w14:paraId="54A10C01" w14:textId="31C65622" w:rsidR="00D83A51" w:rsidRPr="00901DF3" w:rsidRDefault="00D83A51" w:rsidP="00C423E4">
    <w:pPr>
      <w:pStyle w:val="Default"/>
      <w:jc w:val="right"/>
      <w:rPr>
        <w:rFonts w:ascii="Arial" w:hAnsi="Arial" w:cs="Arial"/>
        <w:bCs/>
        <w:sz w:val="16"/>
        <w:szCs w:val="16"/>
      </w:rPr>
    </w:pPr>
    <w:r w:rsidRPr="00901DF3">
      <w:rPr>
        <w:rFonts w:ascii="Arial" w:hAnsi="Arial" w:cs="Arial"/>
        <w:sz w:val="16"/>
        <w:szCs w:val="16"/>
      </w:rPr>
      <w:t xml:space="preserve">Page </w:t>
    </w:r>
    <w:r w:rsidRPr="00901DF3">
      <w:rPr>
        <w:rFonts w:ascii="Arial" w:hAnsi="Arial" w:cs="Arial"/>
        <w:bCs/>
        <w:sz w:val="16"/>
        <w:szCs w:val="16"/>
      </w:rPr>
      <w:fldChar w:fldCharType="begin"/>
    </w:r>
    <w:r w:rsidRPr="00901DF3">
      <w:rPr>
        <w:rFonts w:ascii="Arial" w:hAnsi="Arial" w:cs="Arial"/>
        <w:bCs/>
        <w:sz w:val="16"/>
        <w:szCs w:val="16"/>
      </w:rPr>
      <w:instrText xml:space="preserve"> PAGE  \* Arabic  \* MERGEFORMAT </w:instrText>
    </w:r>
    <w:r w:rsidRPr="00901DF3">
      <w:rPr>
        <w:rFonts w:ascii="Arial" w:hAnsi="Arial" w:cs="Arial"/>
        <w:bCs/>
        <w:sz w:val="16"/>
        <w:szCs w:val="16"/>
      </w:rPr>
      <w:fldChar w:fldCharType="separate"/>
    </w:r>
    <w:r w:rsidR="00956671">
      <w:rPr>
        <w:rFonts w:ascii="Arial" w:hAnsi="Arial" w:cs="Arial"/>
        <w:bCs/>
        <w:noProof/>
        <w:sz w:val="16"/>
        <w:szCs w:val="16"/>
      </w:rPr>
      <w:t>1</w:t>
    </w:r>
    <w:r w:rsidRPr="00901DF3">
      <w:rPr>
        <w:rFonts w:ascii="Arial" w:hAnsi="Arial" w:cs="Arial"/>
        <w:bCs/>
        <w:sz w:val="16"/>
        <w:szCs w:val="16"/>
      </w:rPr>
      <w:fldChar w:fldCharType="end"/>
    </w:r>
    <w:r w:rsidRPr="00901DF3">
      <w:rPr>
        <w:rFonts w:ascii="Arial" w:hAnsi="Arial" w:cs="Arial"/>
        <w:sz w:val="16"/>
        <w:szCs w:val="16"/>
      </w:rPr>
      <w:t xml:space="preserve"> of </w:t>
    </w:r>
    <w:r w:rsidRPr="00901DF3">
      <w:rPr>
        <w:rFonts w:ascii="Arial" w:hAnsi="Arial" w:cs="Arial"/>
        <w:bCs/>
        <w:sz w:val="16"/>
        <w:szCs w:val="16"/>
      </w:rPr>
      <w:fldChar w:fldCharType="begin"/>
    </w:r>
    <w:r w:rsidRPr="00901DF3">
      <w:rPr>
        <w:rFonts w:ascii="Arial" w:hAnsi="Arial" w:cs="Arial"/>
        <w:bCs/>
        <w:sz w:val="16"/>
        <w:szCs w:val="16"/>
      </w:rPr>
      <w:instrText xml:space="preserve"> NUMPAGES  \* Arabic  \* MERGEFORMAT </w:instrText>
    </w:r>
    <w:r w:rsidRPr="00901DF3">
      <w:rPr>
        <w:rFonts w:ascii="Arial" w:hAnsi="Arial" w:cs="Arial"/>
        <w:bCs/>
        <w:sz w:val="16"/>
        <w:szCs w:val="16"/>
      </w:rPr>
      <w:fldChar w:fldCharType="separate"/>
    </w:r>
    <w:r w:rsidR="00956671">
      <w:rPr>
        <w:rFonts w:ascii="Arial" w:hAnsi="Arial" w:cs="Arial"/>
        <w:bCs/>
        <w:noProof/>
        <w:sz w:val="16"/>
        <w:szCs w:val="16"/>
      </w:rPr>
      <w:t>2</w:t>
    </w:r>
    <w:r w:rsidRPr="00901DF3">
      <w:rPr>
        <w:rFonts w:ascii="Arial" w:hAnsi="Arial" w:cs="Arial"/>
        <w:bCs/>
        <w:sz w:val="16"/>
        <w:szCs w:val="16"/>
      </w:rPr>
      <w:fldChar w:fldCharType="end"/>
    </w:r>
  </w:p>
  <w:p w14:paraId="2BDF6133" w14:textId="7046A0F9" w:rsidR="0040692B" w:rsidRPr="00901DF3" w:rsidRDefault="00BC02A3" w:rsidP="00BC02A3">
    <w:pPr>
      <w:pStyle w:val="Default"/>
      <w:jc w:val="right"/>
      <w:rPr>
        <w:rFonts w:ascii="Arial" w:hAnsi="Arial" w:cs="Arial"/>
        <w:sz w:val="16"/>
        <w:szCs w:val="16"/>
      </w:rPr>
    </w:pPr>
    <w:r>
      <w:rPr>
        <w:rFonts w:ascii="Arial" w:hAnsi="Arial" w:cs="Arial"/>
        <w:bCs/>
        <w:sz w:val="16"/>
        <w:szCs w:val="16"/>
      </w:rPr>
      <w:fldChar w:fldCharType="begin"/>
    </w:r>
    <w:r>
      <w:rPr>
        <w:rFonts w:ascii="Arial" w:hAnsi="Arial" w:cs="Arial"/>
        <w:bCs/>
        <w:sz w:val="16"/>
        <w:szCs w:val="16"/>
      </w:rPr>
      <w:instrText xml:space="preserve"> DATE \@ "M/d/yyyy h:mm am/pm" </w:instrText>
    </w:r>
    <w:r>
      <w:rPr>
        <w:rFonts w:ascii="Arial" w:hAnsi="Arial" w:cs="Arial"/>
        <w:bCs/>
        <w:sz w:val="16"/>
        <w:szCs w:val="16"/>
      </w:rPr>
      <w:fldChar w:fldCharType="separate"/>
    </w:r>
    <w:r w:rsidR="001E6129">
      <w:rPr>
        <w:rFonts w:ascii="Arial" w:hAnsi="Arial" w:cs="Arial"/>
        <w:bCs/>
        <w:noProof/>
        <w:sz w:val="16"/>
        <w:szCs w:val="16"/>
      </w:rPr>
      <w:t>5/9/2019 9:08 AM</w:t>
    </w:r>
    <w:r>
      <w:rPr>
        <w:rFonts w:ascii="Arial" w:hAnsi="Arial" w:cs="Arial"/>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81041" w14:textId="77777777" w:rsidR="00FD6FC0" w:rsidRDefault="00FD6FC0" w:rsidP="00D76015">
      <w:pPr>
        <w:spacing w:after="0" w:line="240" w:lineRule="auto"/>
      </w:pPr>
      <w:r>
        <w:separator/>
      </w:r>
    </w:p>
  </w:footnote>
  <w:footnote w:type="continuationSeparator" w:id="0">
    <w:p w14:paraId="462DCD40" w14:textId="77777777" w:rsidR="00FD6FC0" w:rsidRDefault="00FD6FC0"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455F5" w14:textId="5A090125" w:rsidR="00FD6FC0" w:rsidRDefault="00FD6FC0" w:rsidP="00D7601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1269" w14:textId="5DF549D5" w:rsidR="00FD6FC0" w:rsidRDefault="00FD6FC0" w:rsidP="00D023D2">
    <w:pPr>
      <w:pStyle w:val="Header"/>
      <w:jc w:val="center"/>
    </w:pPr>
    <w:r>
      <w:rPr>
        <w:noProof/>
      </w:rPr>
      <w:drawing>
        <wp:inline distT="0" distB="0" distL="0" distR="0" wp14:anchorId="261E5B4E" wp14:editId="75A17A87">
          <wp:extent cx="3143250" cy="727272"/>
          <wp:effectExtent l="0" t="0" r="0" b="0"/>
          <wp:docPr id="29"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E-Brand-Signature-full-name-w-tag-full-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56816" cy="730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822E8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409C5"/>
    <w:multiLevelType w:val="multilevel"/>
    <w:tmpl w:val="0A0A93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614392"/>
    <w:multiLevelType w:val="hybridMultilevel"/>
    <w:tmpl w:val="679C6A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B385981"/>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6"/>
  </w:num>
  <w:num w:numId="4">
    <w:abstractNumId w:val="2"/>
  </w:num>
  <w:num w:numId="5">
    <w:abstractNumId w:val="5"/>
  </w:num>
  <w:num w:numId="6">
    <w:abstractNumId w:val="7"/>
  </w:num>
  <w:num w:numId="7">
    <w:abstractNumId w:val="3"/>
  </w:num>
  <w:num w:numId="8">
    <w:abstractNumId w:val="1"/>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ExN7A0NzAxMTJW0lEKTi0uzszPAykwqgUAeBXmXSwAAAA="/>
  </w:docVars>
  <w:rsids>
    <w:rsidRoot w:val="003A7B0B"/>
    <w:rsid w:val="00016522"/>
    <w:rsid w:val="0008671A"/>
    <w:rsid w:val="00126F68"/>
    <w:rsid w:val="00143F32"/>
    <w:rsid w:val="00166961"/>
    <w:rsid w:val="00192AAE"/>
    <w:rsid w:val="001B3D36"/>
    <w:rsid w:val="001D6E1E"/>
    <w:rsid w:val="001E6129"/>
    <w:rsid w:val="00207CA4"/>
    <w:rsid w:val="002167DF"/>
    <w:rsid w:val="002328BE"/>
    <w:rsid w:val="002D41D7"/>
    <w:rsid w:val="00332562"/>
    <w:rsid w:val="00361089"/>
    <w:rsid w:val="003A3E90"/>
    <w:rsid w:val="003A46A4"/>
    <w:rsid w:val="003A7B0B"/>
    <w:rsid w:val="003B061C"/>
    <w:rsid w:val="003D1F9D"/>
    <w:rsid w:val="003D5B11"/>
    <w:rsid w:val="003E30BE"/>
    <w:rsid w:val="003F3F8B"/>
    <w:rsid w:val="0040692B"/>
    <w:rsid w:val="00427354"/>
    <w:rsid w:val="004314BB"/>
    <w:rsid w:val="0045333C"/>
    <w:rsid w:val="004871F1"/>
    <w:rsid w:val="004B138C"/>
    <w:rsid w:val="004C0C11"/>
    <w:rsid w:val="004E77C2"/>
    <w:rsid w:val="00571260"/>
    <w:rsid w:val="005763A2"/>
    <w:rsid w:val="0061055A"/>
    <w:rsid w:val="00615997"/>
    <w:rsid w:val="006C65BA"/>
    <w:rsid w:val="0075360B"/>
    <w:rsid w:val="0075589E"/>
    <w:rsid w:val="00795C89"/>
    <w:rsid w:val="007A1625"/>
    <w:rsid w:val="007D1D61"/>
    <w:rsid w:val="007F5E4F"/>
    <w:rsid w:val="00887D4D"/>
    <w:rsid w:val="008C19DF"/>
    <w:rsid w:val="008D05EF"/>
    <w:rsid w:val="00900740"/>
    <w:rsid w:val="00901DF3"/>
    <w:rsid w:val="00956671"/>
    <w:rsid w:val="00974D95"/>
    <w:rsid w:val="009C1252"/>
    <w:rsid w:val="009C4418"/>
    <w:rsid w:val="009D37D3"/>
    <w:rsid w:val="009E5A22"/>
    <w:rsid w:val="00A30C38"/>
    <w:rsid w:val="00A318C9"/>
    <w:rsid w:val="00A36205"/>
    <w:rsid w:val="00A56E7D"/>
    <w:rsid w:val="00A7094D"/>
    <w:rsid w:val="00AA2BE1"/>
    <w:rsid w:val="00AB4806"/>
    <w:rsid w:val="00AF3278"/>
    <w:rsid w:val="00AF42C3"/>
    <w:rsid w:val="00AF66EE"/>
    <w:rsid w:val="00B1224C"/>
    <w:rsid w:val="00B55322"/>
    <w:rsid w:val="00B84FE3"/>
    <w:rsid w:val="00BA0C5E"/>
    <w:rsid w:val="00BA54BA"/>
    <w:rsid w:val="00BB7174"/>
    <w:rsid w:val="00BC02A3"/>
    <w:rsid w:val="00BF6349"/>
    <w:rsid w:val="00C1374F"/>
    <w:rsid w:val="00C423E4"/>
    <w:rsid w:val="00C5411E"/>
    <w:rsid w:val="00C63B72"/>
    <w:rsid w:val="00CD1B87"/>
    <w:rsid w:val="00D016CA"/>
    <w:rsid w:val="00D023D2"/>
    <w:rsid w:val="00D12B45"/>
    <w:rsid w:val="00D25830"/>
    <w:rsid w:val="00D76015"/>
    <w:rsid w:val="00D83A51"/>
    <w:rsid w:val="00DA189E"/>
    <w:rsid w:val="00DB551B"/>
    <w:rsid w:val="00DF272D"/>
    <w:rsid w:val="00E227AD"/>
    <w:rsid w:val="00E324CE"/>
    <w:rsid w:val="00EB53CB"/>
    <w:rsid w:val="00F044F8"/>
    <w:rsid w:val="00F441AB"/>
    <w:rsid w:val="00F47F17"/>
    <w:rsid w:val="00F57BF0"/>
    <w:rsid w:val="00FA044A"/>
    <w:rsid w:val="00FD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paragraph" w:styleId="Heading3">
    <w:name w:val="heading 3"/>
    <w:basedOn w:val="Normal"/>
    <w:next w:val="Normal"/>
    <w:link w:val="Heading3Char"/>
    <w:uiPriority w:val="9"/>
    <w:unhideWhenUsed/>
    <w:qFormat/>
    <w:rsid w:val="00A318C9"/>
    <w:pPr>
      <w:outlineLvl w:val="2"/>
    </w:pPr>
    <w:rPr>
      <w:rFonts w:ascii="Open Sans" w:hAnsi="Open Sans"/>
      <w:b/>
      <w:color w:val="BE302A"/>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character" w:customStyle="1" w:styleId="Heading3Char">
    <w:name w:val="Heading 3 Char"/>
    <w:basedOn w:val="DefaultParagraphFont"/>
    <w:link w:val="Heading3"/>
    <w:uiPriority w:val="9"/>
    <w:rsid w:val="00A318C9"/>
    <w:rPr>
      <w:rFonts w:ascii="Open Sans" w:hAnsi="Open Sans"/>
      <w:b/>
      <w:color w:val="BE302A"/>
      <w:sz w:val="18"/>
      <w:szCs w:val="18"/>
    </w:rPr>
  </w:style>
  <w:style w:type="paragraph" w:styleId="BalloonText">
    <w:name w:val="Balloon Text"/>
    <w:basedOn w:val="Normal"/>
    <w:link w:val="BalloonTextChar"/>
    <w:uiPriority w:val="99"/>
    <w:semiHidden/>
    <w:unhideWhenUsed/>
    <w:rsid w:val="00DB55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51B"/>
    <w:rPr>
      <w:rFonts w:ascii="Segoe UI" w:hAnsi="Segoe UI" w:cs="Segoe UI"/>
      <w:sz w:val="18"/>
      <w:szCs w:val="18"/>
    </w:rPr>
  </w:style>
  <w:style w:type="character" w:styleId="CommentReference">
    <w:name w:val="annotation reference"/>
    <w:basedOn w:val="DefaultParagraphFont"/>
    <w:uiPriority w:val="99"/>
    <w:semiHidden/>
    <w:unhideWhenUsed/>
    <w:rsid w:val="0075589E"/>
    <w:rPr>
      <w:sz w:val="16"/>
      <w:szCs w:val="16"/>
    </w:rPr>
  </w:style>
  <w:style w:type="paragraph" w:styleId="CommentText">
    <w:name w:val="annotation text"/>
    <w:basedOn w:val="Normal"/>
    <w:link w:val="CommentTextChar"/>
    <w:uiPriority w:val="99"/>
    <w:semiHidden/>
    <w:unhideWhenUsed/>
    <w:rsid w:val="0075589E"/>
    <w:pPr>
      <w:spacing w:line="240" w:lineRule="auto"/>
    </w:pPr>
    <w:rPr>
      <w:sz w:val="20"/>
      <w:szCs w:val="20"/>
    </w:rPr>
  </w:style>
  <w:style w:type="character" w:customStyle="1" w:styleId="CommentTextChar">
    <w:name w:val="Comment Text Char"/>
    <w:basedOn w:val="DefaultParagraphFont"/>
    <w:link w:val="CommentText"/>
    <w:uiPriority w:val="99"/>
    <w:semiHidden/>
    <w:rsid w:val="0075589E"/>
    <w:rPr>
      <w:sz w:val="20"/>
      <w:szCs w:val="20"/>
    </w:rPr>
  </w:style>
  <w:style w:type="paragraph" w:styleId="CommentSubject">
    <w:name w:val="annotation subject"/>
    <w:basedOn w:val="CommentText"/>
    <w:next w:val="CommentText"/>
    <w:link w:val="CommentSubjectChar"/>
    <w:uiPriority w:val="99"/>
    <w:semiHidden/>
    <w:unhideWhenUsed/>
    <w:rsid w:val="0075589E"/>
    <w:rPr>
      <w:b/>
      <w:bCs/>
    </w:rPr>
  </w:style>
  <w:style w:type="character" w:customStyle="1" w:styleId="CommentSubjectChar">
    <w:name w:val="Comment Subject Char"/>
    <w:basedOn w:val="CommentTextChar"/>
    <w:link w:val="CommentSubject"/>
    <w:uiPriority w:val="99"/>
    <w:semiHidden/>
    <w:rsid w:val="0075589E"/>
    <w:rPr>
      <w:b/>
      <w:bCs/>
      <w:sz w:val="20"/>
      <w:szCs w:val="20"/>
    </w:rPr>
  </w:style>
  <w:style w:type="character" w:styleId="UnresolvedMention">
    <w:name w:val="Unresolved Mention"/>
    <w:basedOn w:val="DefaultParagraphFont"/>
    <w:uiPriority w:val="99"/>
    <w:semiHidden/>
    <w:unhideWhenUsed/>
    <w:rsid w:val="00F47F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9339">
      <w:bodyDiv w:val="1"/>
      <w:marLeft w:val="0"/>
      <w:marRight w:val="0"/>
      <w:marTop w:val="0"/>
      <w:marBottom w:val="0"/>
      <w:divBdr>
        <w:top w:val="none" w:sz="0" w:space="0" w:color="auto"/>
        <w:left w:val="none" w:sz="0" w:space="0" w:color="auto"/>
        <w:bottom w:val="none" w:sz="0" w:space="0" w:color="auto"/>
        <w:right w:val="none" w:sz="0" w:space="0" w:color="auto"/>
      </w:divBdr>
    </w:div>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9" Type="http://schemas.openxmlformats.org/officeDocument/2006/relationships/hyperlink" Target="https://www.accme.org/accreditation-rules/policies/cme-content-definition-and-examples" TargetMode="Externa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hyperlink" Target="http://accme.org/requirements/accreditation-requirements-cme-providers/policies-and-definitions/definition-commercial-interest"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hyperlink" Target="http://www.accme.org/publications/performance-practice-individuals-control-content" TargetMode="External"/><Relationship Id="rId38" Type="http://schemas.openxmlformats.org/officeDocument/2006/relationships/hyperlink" Target="https://www.accme.org/accreditation-rules/accreditation-criteria/criterion-10"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control" Target="activeX/activeX12.xml"/><Relationship Id="rId32" Type="http://schemas.openxmlformats.org/officeDocument/2006/relationships/hyperlink" Target="http://www.accme.org/requirements/accreditation-requirements-cme-providers/policies-and-definitions/definition-commercial-interest" TargetMode="External"/><Relationship Id="rId37" Type="http://schemas.openxmlformats.org/officeDocument/2006/relationships/hyperlink" Target="https://www.ama-assn.org/sites/ama-assn.org/files/corp/media-browser/public/cme/pra-booklet_0.pdf" TargetMode="External"/><Relationship Id="rId40" Type="http://schemas.openxmlformats.org/officeDocument/2006/relationships/hyperlink" Target="https://www.accme.org/accreditation-rules/policies/cme-content-definition-and-example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control" Target="activeX/activeX19.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hyperlink" Target="http://www.accme.org/requirements/accreditation-requirements-cme-providers/policies-and-definitions/definition-commercial-interest"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hyperlink" Target="http://accme.org/requirements/accreditation-requirements-cme-providers/standards-for-commercial-support/standard-2" TargetMode="External"/><Relationship Id="rId43"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5D7D53713AAD498B6590B43EFDD34F" ma:contentTypeVersion="33" ma:contentTypeDescription="Create a new document." ma:contentTypeScope="" ma:versionID="82a5c9b7a21a074e553f8c2545629fb1">
  <xsd:schema xmlns:xsd="http://www.w3.org/2001/XMLSchema" xmlns:xs="http://www.w3.org/2001/XMLSchema" xmlns:p="http://schemas.microsoft.com/office/2006/metadata/properties" xmlns:ns1="http://schemas.microsoft.com/sharepoint/v3" xmlns:ns2="c4d57705-a84d-44c6-a030-5c2890eb89e2" xmlns:ns3="9becd829-7053-450f-be51-39d979bfe24b" xmlns:ns4="7b32df5d-657b-4533-9089-0ec81152030a" xmlns:ns5="53ad410a-de86-4dc1-8e08-a0ac0588e0ac" targetNamespace="http://schemas.microsoft.com/office/2006/metadata/properties" ma:root="true" ma:fieldsID="e07d45110b47034a2083c71741d67529" ns1:_="" ns2:_="" ns3:_="" ns4:_="" ns5:_="">
    <xsd:import namespace="http://schemas.microsoft.com/sharepoint/v3"/>
    <xsd:import namespace="c4d57705-a84d-44c6-a030-5c2890eb89e2"/>
    <xsd:import namespace="9becd829-7053-450f-be51-39d979bfe24b"/>
    <xsd:import namespace="7b32df5d-657b-4533-9089-0ec81152030a"/>
    <xsd:import namespace="53ad410a-de86-4dc1-8e08-a0ac0588e0ac"/>
    <xsd:element name="properties">
      <xsd:complexType>
        <xsd:sequence>
          <xsd:element name="documentManagement">
            <xsd:complexType>
              <xsd:all>
                <xsd:element ref="ns2:Document_x0020_Type" minOccurs="0"/>
                <xsd:element ref="ns2:Provider_x0020_ID_x0020_and_x0020_Name" minOccurs="0"/>
                <xsd:element ref="ns1:EmailSender" minOccurs="0"/>
                <xsd:element ref="ns1:EmailTo" minOccurs="0"/>
                <xsd:element ref="ns1:EmailCc" minOccurs="0"/>
                <xsd:element ref="ns1:EmailFrom" minOccurs="0"/>
                <xsd:element ref="ns1:EmailSubject" minOccurs="0"/>
                <xsd:element ref="ns1:_ModerationComments" minOccurs="0"/>
                <xsd:element ref="ns1:File_x0020_Type" minOccurs="0"/>
                <xsd:element ref="ns1:HTML_x0020_File_x0020_Type" minOccurs="0"/>
                <xsd:element ref="ns1:_SourceUrl" minOccurs="0"/>
                <xsd:element ref="ns1:_SharedFileIndex" minOccurs="0"/>
                <xsd:element ref="ns1:ContentTypeId" minOccurs="0"/>
                <xsd:element ref="ns1:TemplateUrl" minOccurs="0"/>
                <xsd:element ref="ns1:xd_ProgID" minOccurs="0"/>
                <xsd:element ref="ns1:xd_Signatur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SortBehavior" minOccurs="0"/>
                <xsd:element ref="ns1:CheckedOutUserId" minOccurs="0"/>
                <xsd:element ref="ns1:IsCheckedoutToLocal" minOccurs="0"/>
                <xsd:element ref="ns1:CheckoutUser" minOccurs="0"/>
                <xsd:element ref="ns1:UniqueId" minOccurs="0"/>
                <xsd:element ref="ns1:SyncClientId" minOccurs="0"/>
                <xsd:element ref="ns1:ProgId" minOccurs="0"/>
                <xsd:element ref="ns1:ScopeId" minOccurs="0"/>
                <xsd:element ref="ns1:VirusStatus" minOccurs="0"/>
                <xsd:element ref="ns1:CheckedOutTitle"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1:DocConcurrencyNumber" minOccurs="0"/>
                <xsd:element ref="ns3:SharedWithUsers" minOccurs="0"/>
                <xsd:element ref="ns3:SharedWithDetails" minOccurs="0"/>
                <xsd:element ref="ns3:TEST_x0020_Volunteer" minOccurs="0"/>
                <xsd:element ref="ns4:Progress_x0020_Report_x0020_Required"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0" nillable="true" ma:displayName="E-Mail Sender" ma:description="" ma:hidden="true" ma:internalName="EmailSender">
      <xsd:simpleType>
        <xsd:restriction base="dms:Note">
          <xsd:maxLength value="255"/>
        </xsd:restriction>
      </xsd:simpleType>
    </xsd:element>
    <xsd:element name="EmailTo" ma:index="11" nillable="true" ma:displayName="E-Mail To" ma:description="" ma:hidden="true" ma:internalName="EmailTo">
      <xsd:simpleType>
        <xsd:restriction base="dms:Note">
          <xsd:maxLength value="255"/>
        </xsd:restriction>
      </xsd:simpleType>
    </xsd:element>
    <xsd:element name="EmailCc" ma:index="12" nillable="true" ma:displayName="E-Mail Cc" ma:description="" ma:hidden="true" ma:internalName="EmailCc">
      <xsd:simpleType>
        <xsd:restriction base="dms:Note">
          <xsd:maxLength value="255"/>
        </xsd:restriction>
      </xsd:simpleType>
    </xsd:element>
    <xsd:element name="EmailFrom" ma:index="13" nillable="true" ma:displayName="E-Mail From" ma:description="" ma:hidden="true" ma:internalName="EmailFrom">
      <xsd:simpleType>
        <xsd:restriction base="dms:Text"/>
      </xsd:simpleType>
    </xsd:element>
    <xsd:element name="EmailSubject" ma:index="14" nillable="true" ma:displayName="E-Mail Subject" ma:description="" ma:hidden="true" ma:internalName="EmailSubject">
      <xsd:simpleType>
        <xsd:restriction base="dms:Text"/>
      </xsd:simpleType>
    </xsd:element>
    <xsd:element name="_ModerationComments" ma:index="15" nillable="true" ma:displayName="Approver Comments" ma:hidden="true" ma:internalName="_ModerationComments" ma:readOnly="true">
      <xsd:simpleType>
        <xsd:restriction base="dms:Note"/>
      </xsd:simpleType>
    </xsd:element>
    <xsd:element name="File_x0020_Type" ma:index="16" nillable="true" ma:displayName="File Type" ma:hidden="true" ma:internalName="File_x0020_Type" ma:readOnly="true">
      <xsd:simpleType>
        <xsd:restriction base="dms:Text"/>
      </xsd:simpleType>
    </xsd:element>
    <xsd:element name="HTML_x0020_File_x0020_Type" ma:index="17" nillable="true" ma:displayName="HTML File Type" ma:hidden="true" ma:internalName="HTML_x0020_File_x0020_Type" ma:readOnly="true">
      <xsd:simpleType>
        <xsd:restriction base="dms:Text"/>
      </xsd:simpleType>
    </xsd:element>
    <xsd:element name="_SourceUrl" ma:index="18" nillable="true" ma:displayName="Source URL" ma:hidden="true" ma:internalName="_SourceUrl">
      <xsd:simpleType>
        <xsd:restriction base="dms:Text"/>
      </xsd:simpleType>
    </xsd:element>
    <xsd:element name="_SharedFileIndex" ma:index="19" nillable="true" ma:displayName="Shared File Index" ma:hidden="true" ma:internalName="_SharedFileIndex">
      <xsd:simpleType>
        <xsd:restriction base="dms:Text"/>
      </xsd:simpleType>
    </xsd:element>
    <xsd:element name="ContentTypeId" ma:index="20" nillable="true" ma:displayName="Content Type ID" ma:hidden="true" ma:internalName="ContentTypeId" ma:readOnly="true">
      <xsd:simpleType>
        <xsd:restriction base="dms:Unknown"/>
      </xsd:simpleType>
    </xsd:element>
    <xsd:element name="TemplateUrl" ma:index="21" nillable="true" ma:displayName="Template Link" ma:hidden="true" ma:internalName="TemplateUrl">
      <xsd:simpleType>
        <xsd:restriction base="dms:Text"/>
      </xsd:simpleType>
    </xsd:element>
    <xsd:element name="xd_ProgID" ma:index="22" nillable="true" ma:displayName="HTML File Link" ma:hidden="true" ma:internalName="xd_ProgID">
      <xsd:simpleType>
        <xsd:restriction base="dms:Text"/>
      </xsd:simpleType>
    </xsd:element>
    <xsd:element name="xd_Signature" ma:index="23" nillable="true" ma:displayName="Is Signed" ma:hidden="true" ma:internalName="xd_Signature" ma:readOnly="true">
      <xsd:simpleType>
        <xsd:restriction base="dms:Boolean"/>
      </xsd:simpleType>
    </xsd:element>
    <xsd:element name="ID" ma:index="24" nillable="true" ma:displayName="ID" ma:hidden="true" ma:internalName="ID" ma:readOnly="true">
      <xsd:simpleType>
        <xsd:restriction base="dms:Unknown"/>
      </xsd:simpleType>
    </xsd:element>
    <xsd:element name="Author" ma:index="25"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6"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7" nillable="true" ma:displayName="Has Copy Destinations" ma:hidden="true" ma:internalName="_HasCopyDestinations" ma:readOnly="true">
      <xsd:simpleType>
        <xsd:restriction base="dms:Boolean"/>
      </xsd:simpleType>
    </xsd:element>
    <xsd:element name="_CopySource" ma:index="28" nillable="true" ma:displayName="Copy Source" ma:description="" ma:internalName="_CopySource" ma:readOnly="true">
      <xsd:simpleType>
        <xsd:restriction base="dms:Text"/>
      </xsd:simpleType>
    </xsd:element>
    <xsd:element name="_ModerationStatus" ma:index="29" nillable="true" ma:displayName="Approval Status" ma:default="0" ma:hidden="true" ma:internalName="_ModerationStatus" ma:readOnly="true">
      <xsd:simpleType>
        <xsd:restriction base="dms:Unknown"/>
      </xsd:simpleType>
    </xsd:element>
    <xsd:element name="FileRef" ma:index="30" nillable="true" ma:displayName="URL Path" ma:hidden="true" ma:list="Docs" ma:internalName="FileRef" ma:readOnly="true" ma:showField="FullUrl">
      <xsd:simpleType>
        <xsd:restriction base="dms:Lookup"/>
      </xsd:simpleType>
    </xsd:element>
    <xsd:element name="FileDirRef" ma:index="31" nillable="true" ma:displayName="Path" ma:hidden="true" ma:list="Docs" ma:internalName="FileDirRef" ma:readOnly="true" ma:showField="DirName">
      <xsd:simpleType>
        <xsd:restriction base="dms:Lookup"/>
      </xsd:simpleType>
    </xsd:element>
    <xsd:element name="Last_x0020_Modified" ma:index="32" nillable="true" ma:displayName="Modified" ma:format="TRUE" ma:hidden="true" ma:list="Docs" ma:internalName="Last_x0020_Modified" ma:readOnly="true" ma:showField="TimeLastModified">
      <xsd:simpleType>
        <xsd:restriction base="dms:Lookup"/>
      </xsd:simpleType>
    </xsd:element>
    <xsd:element name="Created_x0020_Date" ma:index="33" nillable="true" ma:displayName="Created" ma:format="TRUE" ma:hidden="true" ma:list="Docs" ma:internalName="Created_x0020_Date" ma:readOnly="true" ma:showField="TimeCreated">
      <xsd:simpleType>
        <xsd:restriction base="dms:Lookup"/>
      </xsd:simpleType>
    </xsd:element>
    <xsd:element name="File_x0020_Size" ma:index="34" nillable="true" ma:displayName="File Size" ma:format="TRUE" ma:hidden="true" ma:list="Docs" ma:internalName="File_x0020_Size" ma:readOnly="true" ma:showField="SizeInKB">
      <xsd:simpleType>
        <xsd:restriction base="dms:Lookup"/>
      </xsd:simpleType>
    </xsd:element>
    <xsd:element name="FSObjType" ma:index="35" nillable="true" ma:displayName="Item Type" ma:hidden="true" ma:list="Docs" ma:internalName="FSObjType" ma:readOnly="true" ma:showField="FSType">
      <xsd:simpleType>
        <xsd:restriction base="dms:Lookup"/>
      </xsd:simpleType>
    </xsd:element>
    <xsd:element name="SortBehavior" ma:index="36" nillable="true" ma:displayName="Sort Type" ma:hidden="true" ma:list="Docs" ma:internalName="SortBehavior" ma:readOnly="true" ma:showField="SortBehavior">
      <xsd:simpleType>
        <xsd:restriction base="dms:Lookup"/>
      </xsd:simpleType>
    </xsd:element>
    <xsd:element name="CheckedOutUserId" ma:index="38" nillable="true" ma:displayName="ID of the User who has the item Checked Out" ma:hidden="true" ma:list="Docs" ma:internalName="CheckedOutUserId" ma:readOnly="true" ma:showField="CheckoutUserId">
      <xsd:simpleType>
        <xsd:restriction base="dms:Lookup"/>
      </xsd:simpleType>
    </xsd:element>
    <xsd:element name="IsCheckedoutToLocal" ma:index="39" nillable="true" ma:displayName="Is Checked out to local" ma:hidden="true" ma:list="Docs" ma:internalName="IsCheckedoutToLocal" ma:readOnly="true" ma:showField="IsCheckoutToLocal">
      <xsd:simpleType>
        <xsd:restriction base="dms:Lookup"/>
      </xsd:simpleType>
    </xsd:element>
    <xsd:element name="CheckoutUser" ma:index="40" nillable="true" ma:displayName="Checked Out To" ma:hidden="true"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1" nillable="true" ma:displayName="Unique Id" ma:hidden="true" ma:list="Docs" ma:internalName="UniqueId" ma:readOnly="true" ma:showField="UniqueId">
      <xsd:simpleType>
        <xsd:restriction base="dms:Lookup"/>
      </xsd:simpleType>
    </xsd:element>
    <xsd:element name="SyncClientId" ma:index="42" nillable="true" ma:displayName="Client Id" ma:hidden="true" ma:list="Docs" ma:internalName="SyncClientId" ma:readOnly="true" ma:showField="SyncClientId">
      <xsd:simpleType>
        <xsd:restriction base="dms:Lookup"/>
      </xsd:simpleType>
    </xsd:element>
    <xsd:element name="ProgId" ma:index="43" nillable="true" ma:displayName="ProgId" ma:hidden="true" ma:list="Docs" ma:internalName="ProgId" ma:readOnly="true" ma:showField="ProgId">
      <xsd:simpleType>
        <xsd:restriction base="dms:Lookup"/>
      </xsd:simpleType>
    </xsd:element>
    <xsd:element name="ScopeId" ma:index="44" nillable="true" ma:displayName="ScopeId" ma:hidden="true" ma:list="Docs" ma:internalName="ScopeId" ma:readOnly="true" ma:showField="ScopeId">
      <xsd:simpleType>
        <xsd:restriction base="dms:Lookup"/>
      </xsd:simpleType>
    </xsd:element>
    <xsd:element name="VirusStatus" ma:index="45" nillable="true" ma:displayName="Virus Status" ma:format="TRUE" ma:hidden="true" ma:list="Docs" ma:internalName="VirusStatus" ma:readOnly="true" ma:showField="Size">
      <xsd:simpleType>
        <xsd:restriction base="dms:Lookup"/>
      </xsd:simpleType>
    </xsd:element>
    <xsd:element name="CheckedOutTitle" ma:index="46" nillable="true" ma:displayName="Checked Out To" ma:format="TRUE" ma:hidden="true" ma:list="Docs" ma:internalName="CheckedOutTitle" ma:readOnly="true" ma:showField="CheckedOutTitle">
      <xsd:simpleType>
        <xsd:restriction base="dms:Lookup"/>
      </xsd:simpleType>
    </xsd:element>
    <xsd:element name="MetaInfo" ma:index="59" nillable="true" ma:displayName="Property Bag" ma:hidden="true" ma:list="Docs" ma:internalName="MetaInfo" ma:showField="MetaInfo">
      <xsd:simpleType>
        <xsd:restriction base="dms:Lookup"/>
      </xsd:simpleType>
    </xsd:element>
    <xsd:element name="_Level" ma:index="60" nillable="true" ma:displayName="Level" ma:hidden="true" ma:internalName="_Level" ma:readOnly="true">
      <xsd:simpleType>
        <xsd:restriction base="dms:Unknown"/>
      </xsd:simpleType>
    </xsd:element>
    <xsd:element name="_IsCurrentVersion" ma:index="61" nillable="true" ma:displayName="Is Current Version" ma:hidden="true" ma:internalName="_IsCurrentVersion" ma:readOnly="true">
      <xsd:simpleType>
        <xsd:restriction base="dms:Boolean"/>
      </xsd:simpleType>
    </xsd:element>
    <xsd:element name="owshiddenversion" ma:index="64" nillable="true" ma:displayName="owshiddenversion" ma:hidden="true" ma:internalName="owshiddenversion" ma:readOnly="true">
      <xsd:simpleType>
        <xsd:restriction base="dms:Unknown"/>
      </xsd:simpleType>
    </xsd:element>
    <xsd:element name="_UIVersion" ma:index="65" nillable="true" ma:displayName="UI Version" ma:hidden="true" ma:internalName="_UIVersion" ma:readOnly="true">
      <xsd:simpleType>
        <xsd:restriction base="dms:Unknown"/>
      </xsd:simpleType>
    </xsd:element>
    <xsd:element name="_UIVersionString" ma:index="66" nillable="true" ma:displayName="Version" ma:hidden="true" ma:internalName="_UIVersionString" ma:readOnly="true">
      <xsd:simpleType>
        <xsd:restriction base="dms:Text"/>
      </xsd:simpleType>
    </xsd:element>
    <xsd:element name="InstanceID" ma:index="67" nillable="true" ma:displayName="Instance ID" ma:hidden="true" ma:internalName="InstanceID" ma:readOnly="true">
      <xsd:simpleType>
        <xsd:restriction base="dms:Unknown"/>
      </xsd:simpleType>
    </xsd:element>
    <xsd:element name="Order" ma:index="68" nillable="true" ma:displayName="Order" ma:hidden="true" ma:internalName="Order">
      <xsd:simpleType>
        <xsd:restriction base="dms:Number"/>
      </xsd:simpleType>
    </xsd:element>
    <xsd:element name="GUID" ma:index="69" nillable="true" ma:displayName="GUID" ma:hidden="true" ma:internalName="GUID" ma:readOnly="true">
      <xsd:simpleType>
        <xsd:restriction base="dms:Unknown"/>
      </xsd:simpleType>
    </xsd:element>
    <xsd:element name="WorkflowVersion" ma:index="70" nillable="true" ma:displayName="Workflow Version" ma:hidden="true" ma:internalName="WorkflowVersion" ma:readOnly="true">
      <xsd:simpleType>
        <xsd:restriction base="dms:Unknown"/>
      </xsd:simpleType>
    </xsd:element>
    <xsd:element name="WorkflowInstanceID" ma:index="71" nillable="true" ma:displayName="Workflow Instance ID" ma:hidden="true" ma:internalName="WorkflowInstanceID" ma:readOnly="true">
      <xsd:simpleType>
        <xsd:restriction base="dms:Unknown"/>
      </xsd:simpleType>
    </xsd:element>
    <xsd:element name="DocConcurrencyNumber" ma:index="72" nillable="true" ma:displayName="Document Concurrency Number" ma:hidden="true" ma:list="Docs" ma:internalName="DocConcurrencyNumber" ma:readOnly="true" ma:showField="DocConcurrencyNumber">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c4d57705-a84d-44c6-a030-5c2890eb89e2" elementFormDefault="qualified">
    <xsd:import namespace="http://schemas.microsoft.com/office/2006/documentManagement/types"/>
    <xsd:import namespace="http://schemas.microsoft.com/office/infopath/2007/PartnerControls"/>
    <xsd:element name="Document_x0020_Type" ma:index="8" nillable="true" ma:displayName="Accreditation Document Type" ma:format="Dropdown" ma:internalName="Document_x0020_Type" ma:readOnly="false">
      <xsd:simpleType>
        <xsd:restriction base="dms:Choice">
          <xsd:enumeration value="10 - ARC assignments/notifications"/>
          <xsd:enumeration value="09 - ARC meeting logistics"/>
          <xsd:enumeration value="08 - ARC agenda/minutes"/>
          <xsd:enumeration value="07 - Survey services"/>
          <xsd:enumeration value="06 - Progress Report materials"/>
          <xsd:enumeration value="05 - Board Prep Materials"/>
          <xsd:enumeration value="04 - Provider correspondence/materials"/>
          <xsd:enumeration value="03 - Documents for Internal Review"/>
          <xsd:enumeration value="02 - Providers at Risk"/>
          <xsd:enumeration value="01 - Decision Letters"/>
          <xsd:enumeration value="00 - Recommendation Report"/>
        </xsd:restriction>
      </xsd:simpleType>
    </xsd:element>
    <xsd:element name="Provider_x0020_ID_x0020_and_x0020_Name" ma:index="9" nillable="true" ma:displayName="Provider ID and Name" ma:internalName="Provider_x0020_ID_x0020_and_x0020_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SharedWithUsers" ma:index="7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6" nillable="true" ma:displayName="Shared With Details" ma:description="" ma:internalName="SharedWithDetails" ma:readOnly="true">
      <xsd:simpleType>
        <xsd:restriction base="dms:Note">
          <xsd:maxLength value="255"/>
        </xsd:restriction>
      </xsd:simpleType>
    </xsd:element>
    <xsd:element name="TEST_x0020_Volunteer" ma:index="77" nillable="true" ma:displayName="Volunteer Name" ma:format="Dropdown" ma:internalName="Volunteer_x0020_Name">
      <xsd:simpleType>
        <xsd:restriction base="dms:Choice">
          <xsd:enumeration value="Alagna, Kristy"/>
          <xsd:enumeration value="Alfred, Kelly"/>
          <xsd:enumeration value="Allgier-Baker, Tracy"/>
          <xsd:enumeration value="Anderson, Barbara"/>
          <xsd:enumeration value="Aparicio, Alejandro"/>
          <xsd:enumeration value="Aran, Peter"/>
          <xsd:enumeration value="Arthur, Ronald"/>
          <xsd:enumeration value="Aspaas, Lyndsey"/>
          <xsd:enumeration value="Atkinson, Stacey"/>
          <xsd:enumeration value="Baez, Veronica"/>
          <xsd:enumeration value="Bahlinger, Nanette"/>
          <xsd:enumeration value="Bailey, Eileen"/>
          <xsd:enumeration value="Barno, Haydee"/>
          <xsd:enumeration value="Bell, Laura"/>
          <xsd:enumeration value="Ben-Ari, Ron"/>
          <xsd:enumeration value="Berkowitz, Carol"/>
          <xsd:enumeration value="Berry, Nikki"/>
          <xsd:enumeration value="Bierman, Arlene"/>
          <xsd:enumeration value="Bixler, Bonnie"/>
          <xsd:enumeration value="Blachman, Morris"/>
          <xsd:enumeration value="Blankenship, Dixie"/>
          <xsd:enumeration value="Bond, Marilane"/>
          <xsd:enumeration value="Boyd, Emily"/>
          <xsd:enumeration value="Brillinger, Beth"/>
          <xsd:enumeration value="Brod, Bruce"/>
          <xsd:enumeration value="Callahan, Kevin"/>
          <xsd:enumeration value="Callen, Jeff"/>
          <xsd:enumeration value="Campbell, Eliana"/>
          <xsd:enumeration value="Cantelmi, Ailene"/>
          <xsd:enumeration value="Caron, Terry"/>
          <xsd:enumeration value="Carter, Melissa"/>
          <xsd:enumeration value="Cataletto, Mary"/>
          <xsd:enumeration value="Charleston, Katasha"/>
          <xsd:enumeration value="Clark, Jenny"/>
          <xsd:enumeration value="Cole, Jeanne"/>
          <xsd:enumeration value="Coleman, Jenna"/>
          <xsd:enumeration value="Combes, John"/>
          <xsd:enumeration value="Cook, Sally"/>
          <xsd:enumeration value="Craig, Steven"/>
          <xsd:enumeration value="Cranford, Sharrie"/>
          <xsd:enumeration value="Daiga, Mindi"/>
          <xsd:enumeration value="Dallas, Paul"/>
          <xsd:enumeration value="Daniel, Rebecca"/>
          <xsd:enumeration value="Davis, David"/>
          <xsd:enumeration value="Dellert, Edwin"/>
          <xsd:enumeration value="Denny, Kim"/>
          <xsd:enumeration value="Dickerman, Joel"/>
          <xsd:enumeration value="Dolcourt, Jack"/>
          <xsd:enumeration value="Donawa, Annette"/>
          <xsd:enumeration value="Driver, Larry"/>
          <xsd:enumeration value="Durham, Diana"/>
          <xsd:enumeration value="Ero, Lauren"/>
          <xsd:enumeration value="Farmer, Kathleen"/>
          <xsd:enumeration value="Ferguson, W. Joseph"/>
          <xsd:enumeration value="Ferreira, Carlos"/>
          <xsd:enumeration value="Filerman, Gary"/>
          <xsd:enumeration value="Fleig, Becky"/>
          <xsd:enumeration value="Ford, Joan"/>
          <xsd:enumeration value="Fore, Robert"/>
          <xsd:enumeration value="Freeman, Melvin"/>
          <xsd:enumeration value="Frese, Matthew"/>
          <xsd:enumeration value="Fried, Joyce"/>
          <xsd:enumeration value="Frisch, Michelle"/>
          <xsd:enumeration value="Gage-White, Linda"/>
          <xsd:enumeration value="Gallis, Harry"/>
          <xsd:enumeration value="George-Figueroa, Bina"/>
          <xsd:enumeration value="Gereige, Rani"/>
          <xsd:enumeration value="Gilman, Stuart"/>
          <xsd:enumeration value="Greiner, Tamara"/>
          <xsd:enumeration value="Grolton, Kevin"/>
          <xsd:enumeration value="Grupe, Anne"/>
          <xsd:enumeration value="Gyiraszin, Crystal"/>
          <xsd:enumeration value="Hak, David"/>
          <xsd:enumeration value="Harazinova, Tiffany"/>
          <xsd:enumeration value="Harrison, Casey"/>
          <xsd:enumeration value="Havens, Carol"/>
          <xsd:enumeration value="Hawkins, Richard"/>
          <xsd:enumeration value="Hayson, Beth"/>
          <xsd:enumeration value="Heffernan, Kevin"/>
          <xsd:enumeration value="Heiser, Karen"/>
          <xsd:enumeration value="Hirning, Patricia"/>
          <xsd:enumeration value="Holder, Timothy"/>
          <xsd:enumeration value="Hooper, Sharla"/>
          <xsd:enumeration value="Hopkins, Julie"/>
          <xsd:enumeration value="Howell, Leslie"/>
          <xsd:enumeration value="Hughes, Beverly"/>
          <xsd:enumeration value="Hulme, Michael"/>
          <xsd:enumeration value="Hutchinson, Karen"/>
          <xsd:enumeration value="Ikeda, June"/>
          <xsd:enumeration value="Jackman-Hoyle, Carrie"/>
          <xsd:enumeration value="Jackson, Marc"/>
          <xsd:enumeration value="Jacobs, Ginny"/>
          <xsd:enumeration value="Jenson, Hal"/>
          <xsd:enumeration value="Johnson, Ronald"/>
          <xsd:enumeration value="Johnson, Wanda"/>
          <xsd:enumeration value="Jones, Susan"/>
          <xsd:enumeration value="Juchniewicz, John JD"/>
          <xsd:enumeration value="Kahn, Norman"/>
          <xsd:enumeration value="Kawczak, Steven"/>
          <xsd:enumeration value="Ketchum, Melissa"/>
          <xsd:enumeration value="Kilfoyle, Claire"/>
          <xsd:enumeration value="Kirsner, Robert"/>
          <xsd:enumeration value="Kokemueller, Phillip"/>
          <xsd:enumeration value="Kolber, Carole"/>
          <xsd:enumeration value="Lambiase, Paul"/>
          <xsd:enumeration value="Licht, Barbara"/>
          <xsd:enumeration value="Little, Brian"/>
          <xsd:enumeration value="Livingston, Edward H."/>
          <xsd:enumeration value="Luther, Jaime"/>
          <xsd:enumeration value="Majette, Sheena"/>
          <xsd:enumeration value="Malhotra, Sandhya"/>
          <xsd:enumeration value="Mallin, Jeffrey"/>
          <xsd:enumeration value="Maples, Laura"/>
          <xsd:enumeration value="Martin, Rob"/>
          <xsd:enumeration value="Massy, Kolette"/>
          <xsd:enumeration value="Mattiucci, Samantha"/>
          <xsd:enumeration value="McLoughlin, Thomas"/>
          <xsd:enumeration value="McVay, Edward"/>
          <xsd:enumeration value="Meyer, Arnold"/>
          <xsd:enumeration value="Miller, Amanda"/>
          <xsd:enumeration value="Miller, Thomas"/>
          <xsd:enumeration value="Miniter, Paul"/>
          <xsd:enumeration value="Minor, Janelda"/>
          <xsd:enumeration value="Mitton, Edeline"/>
          <xsd:enumeration value="Moeller, Kristen"/>
          <xsd:enumeration value="Mohn, Kimball"/>
          <xsd:enumeration value="Mooney, Molly"/>
          <xsd:enumeration value="Moran, Carlos"/>
          <xsd:enumeration value="Muir, Danna"/>
          <xsd:enumeration value="Murdoch, William"/>
          <xsd:enumeration value="Murphy, Elizabeth"/>
          <xsd:enumeration value="Murray, Vanita"/>
          <xsd:enumeration value="Nathif, Anan"/>
          <xsd:enumeration value="Nelson, Lewis"/>
          <xsd:enumeration value="Nettleton, Elizabeth"/>
          <xsd:enumeration value="Neumann, Ann"/>
          <xsd:enumeration value="Newby, Sheila"/>
          <xsd:enumeration value="Newell, Wendy"/>
          <xsd:enumeration value="Nichols, Sharon"/>
          <xsd:enumeration value="Nora, Lois Margaret"/>
          <xsd:enumeration value="Oliver, Darlene"/>
          <xsd:enumeration value="O'Neill, Sally"/>
          <xsd:enumeration value="Parry, Lynn"/>
          <xsd:enumeration value="Perch, Anne"/>
          <xsd:enumeration value="Perelman, Robert"/>
          <xsd:enumeration value="Peterson, Eric"/>
          <xsd:enumeration value="Petrie, JeriSue"/>
          <xsd:enumeration value="Phillips, Barbara"/>
          <xsd:enumeration value="Pieper, David"/>
          <xsd:enumeration value="Pieters, Richard"/>
          <xsd:enumeration value="Platek, Debbie"/>
          <xsd:enumeration value="Pochyly, Donald"/>
          <xsd:enumeration value="Presta, Christine"/>
          <xsd:enumeration value="Price, David"/>
          <xsd:enumeration value="Pyatt, Robert"/>
          <xsd:enumeration value="Ram, Brenda"/>
          <xsd:enumeration value="Raw, Lori"/>
          <xsd:enumeration value="Rayburn, William"/>
          <xsd:enumeration value="ReBeau, Julie"/>
          <xsd:enumeration value="Reese-Queen, Chanise"/>
          <xsd:enumeration value="Rehring, Sharisse"/>
          <xsd:enumeration value="Reyes, Oscar"/>
          <xsd:enumeration value="Rodrigues, Shelly"/>
          <xsd:enumeration value="Romano, Michael"/>
          <xsd:enumeration value="Ruhlen, Michael"/>
          <xsd:enumeration value="Sabol, Sarah"/>
          <xsd:enumeration value="Samuels, Stacey"/>
          <xsd:enumeration value="Santos, Linda"/>
          <xsd:enumeration value="Sartore, Beth"/>
          <xsd:enumeration value="Schaefer, Kathryn"/>
          <xsd:enumeration value="Scheidt, Karen"/>
          <xsd:enumeration value="Schroedl, Clara"/>
          <xsd:enumeration value="Schultz, Janet"/>
          <xsd:enumeration value="Seligman, Marissa"/>
          <xsd:enumeration value="Sewell, Amanda"/>
          <xsd:enumeration value="Shapiro, Janine"/>
          <xsd:enumeration value="Sherman, Lawrence"/>
          <xsd:enumeration value="Shimer, Sarah"/>
          <xsd:enumeration value="Shochat, Stephen"/>
          <xsd:enumeration value="Smith, Marshall"/>
          <xsd:enumeration value="Snavely-Dixon, Mary"/>
          <xsd:enumeration value="Sperry, Keri"/>
          <xsd:enumeration value="Spino, Nicole"/>
          <xsd:enumeration value="Stabler, Christine"/>
          <xsd:enumeration value="Staggs, Stephanie"/>
          <xsd:enumeration value="Stella, Patti"/>
          <xsd:enumeration value="Stewart, Tara"/>
          <xsd:enumeration value="Storino, Colleen"/>
          <xsd:enumeration value="Sullivan, Maria"/>
          <xsd:enumeration value="Swee, David"/>
          <xsd:enumeration value="Szczesniak, Debbie"/>
          <xsd:enumeration value="Taylor, Brooke"/>
          <xsd:enumeration value="Tornow, Audrie"/>
          <xsd:enumeration value="Tulgan, Henry"/>
          <xsd:enumeration value="Turner, Quinn"/>
          <xsd:enumeration value="Tyler, Susan"/>
          <xsd:enumeration value="Valdez, Adela"/>
          <xsd:enumeration value="Valdivia, Jennifer"/>
          <xsd:enumeration value="Vernon, Stephen"/>
          <xsd:enumeration value="Wald, Sam"/>
          <xsd:enumeration value="Weiss, Stacy"/>
          <xsd:enumeration value="Welker, Pam"/>
          <xsd:enumeration value="Whitmer, Sharon"/>
          <xsd:enumeration value="Williams, Becky"/>
          <xsd:enumeration value="Williams, Cheryl"/>
          <xsd:enumeration value="Williamson, Jay"/>
          <xsd:enumeration value="Wilson, Beth"/>
          <xsd:enumeration value="Wise, Joanne"/>
          <xsd:enumeration value="Wojak, JoAnne"/>
          <xsd:enumeration value="Wong, Brenda"/>
          <xsd:enumeration value="Worrall, Laura"/>
          <xsd:enumeration value="Yarbrough, Susan"/>
          <xsd:enumeration value="Yudkowitz, Francine"/>
          <xsd:enumeration value="Zanolli, Michael"/>
          <xsd:enumeration value="Ziemnik, Suzanne"/>
        </xsd:restriction>
      </xsd:simpleType>
    </xsd:element>
  </xsd:schema>
  <xsd:schema xmlns:xsd="http://www.w3.org/2001/XMLSchema" xmlns:xs="http://www.w3.org/2001/XMLSchema" xmlns:dms="http://schemas.microsoft.com/office/2006/documentManagement/types" xmlns:pc="http://schemas.microsoft.com/office/infopath/2007/PartnerControls" targetNamespace="7b32df5d-657b-4533-9089-0ec81152030a" elementFormDefault="qualified">
    <xsd:import namespace="http://schemas.microsoft.com/office/2006/documentManagement/types"/>
    <xsd:import namespace="http://schemas.microsoft.com/office/infopath/2007/PartnerControls"/>
    <xsd:element name="Progress_x0020_Report_x0020_Required" ma:index="78" nillable="true" ma:displayName="Progress Report Required" ma:format="Dropdown" ma:internalName="Progress_x0020_Report_x0020_Required">
      <xsd:simpleType>
        <xsd:restriction base="dms:Choice">
          <xsd:enumeration value="NA"/>
          <xsd:enumeration value="12 month"/>
          <xsd:enumeration value="8 month"/>
          <xsd:enumeration value="4&amp;12 month (or Two-Part)"/>
          <xsd:enumeration value="2nd of 2-Parts"/>
          <xsd:enumeration value="Voluntary"/>
        </xsd:restriction>
      </xsd:simpleType>
    </xsd:element>
  </xsd:schema>
  <xsd:schema xmlns:xsd="http://www.w3.org/2001/XMLSchema" xmlns:xs="http://www.w3.org/2001/XMLSchema" xmlns:dms="http://schemas.microsoft.com/office/2006/documentManagement/types" xmlns:pc="http://schemas.microsoft.com/office/infopath/2007/PartnerControls" targetNamespace="53ad410a-de86-4dc1-8e08-a0ac0588e0ac" elementFormDefault="qualified">
    <xsd:import namespace="http://schemas.microsoft.com/office/2006/documentManagement/types"/>
    <xsd:import namespace="http://schemas.microsoft.com/office/infopath/2007/PartnerControls"/>
    <xsd:element name="MediaServiceMetadata" ma:index="79" nillable="true" ma:displayName="MediaServiceMetadata" ma:hidden="true" ma:internalName="MediaServiceMetadata" ma:readOnly="true">
      <xsd:simpleType>
        <xsd:restriction base="dms:Note"/>
      </xsd:simpleType>
    </xsd:element>
    <xsd:element name="MediaServiceFastMetadata" ma:index="8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mplateUrl xmlns="http://schemas.microsoft.com/sharepoint/v3" xsi:nil="true"/>
    <Provider_x0020_ID_x0020_and_x0020_Name xmlns="c4d57705-a84d-44c6-a030-5c2890eb89e2" xsi:nil="true"/>
    <EmailTo xmlns="http://schemas.microsoft.com/sharepoint/v3" xsi:nil="true"/>
    <TEST_x0020_Volunteer xmlns="9becd829-7053-450f-be51-39d979bfe24b" xsi:nil="true"/>
    <Progress_x0020_Report_x0020_Required xmlns="7b32df5d-657b-4533-9089-0ec81152030a" xsi:nil="true"/>
    <EmailSender xmlns="http://schemas.microsoft.com/sharepoint/v3" xsi:nil="true"/>
    <EmailFrom xmlns="http://schemas.microsoft.com/sharepoint/v3" xsi:nil="true"/>
    <_SourceUrl xmlns="http://schemas.microsoft.com/sharepoint/v3" xsi:nil="true"/>
    <EmailSubject xmlns="http://schemas.microsoft.com/sharepoint/v3" xsi:nil="true"/>
    <xd_ProgID xmlns="http://schemas.microsoft.com/sharepoint/v3" xsi:nil="true"/>
    <Order xmlns="http://schemas.microsoft.com/sharepoint/v3" xsi:nil="true"/>
    <Document_x0020_Type xmlns="c4d57705-a84d-44c6-a030-5c2890eb89e2">04 - Provider correspondence/materials</Document_x0020_Type>
    <_SharedFileIndex xmlns="http://schemas.microsoft.com/sharepoint/v3" xsi:nil="true"/>
    <MetaInfo xmlns="http://schemas.microsoft.com/sharepoint/v3" xsi:nil="true"/>
    <EmailCc xmlns="http://schemas.microsoft.com/sharepoint/v3" xsi:nil="true"/>
    <ContentTypeId xmlns="http://schemas.microsoft.com/sharepoint/v3">0x010100665D7D53713AAD498B6590B43EFDD34F</ContentTypeId>
    <SharedWithUsers xmlns="9becd829-7053-450f-be51-39d979bfe24b">
      <UserInfo>
        <DisplayName>David Baldwin</DisplayName>
        <AccountId>47</AccountId>
        <AccountType/>
      </UserInfo>
      <UserInfo>
        <DisplayName>Dion Richetti</DisplayName>
        <AccountId>5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2.xml><?xml version="1.0" encoding="utf-8"?>
<ds:datastoreItem xmlns:ds="http://schemas.openxmlformats.org/officeDocument/2006/customXml" ds:itemID="{5E46FEBC-7FB8-4DA2-BD11-6C4CEAAAF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d57705-a84d-44c6-a030-5c2890eb89e2"/>
    <ds:schemaRef ds:uri="9becd829-7053-450f-be51-39d979bfe24b"/>
    <ds:schemaRef ds:uri="7b32df5d-657b-4533-9089-0ec81152030a"/>
    <ds:schemaRef ds:uri="53ad410a-de86-4dc1-8e08-a0ac0588e0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0CE167-23E1-4E09-90C3-5A40E19A0EEF}">
  <ds:schemaRefs>
    <ds:schemaRef ds:uri="7b32df5d-657b-4533-9089-0ec81152030a"/>
    <ds:schemaRef ds:uri="http://schemas.microsoft.com/office/2006/documentManagement/types"/>
    <ds:schemaRef ds:uri="http://schemas.microsoft.com/office/2006/metadata/properties"/>
    <ds:schemaRef ds:uri="9becd829-7053-450f-be51-39d979bfe24b"/>
    <ds:schemaRef ds:uri="http://purl.org/dc/elements/1.1/"/>
    <ds:schemaRef ds:uri="53ad410a-de86-4dc1-8e08-a0ac0588e0ac"/>
    <ds:schemaRef ds:uri="http://schemas.openxmlformats.org/package/2006/metadata/core-properties"/>
    <ds:schemaRef ds:uri="http://schemas.microsoft.com/office/infopath/2007/PartnerControls"/>
    <ds:schemaRef ds:uri="http://www.w3.org/XML/1998/namespace"/>
    <ds:schemaRef ds:uri="http://purl.org/dc/terms/"/>
    <ds:schemaRef ds:uri="c4d57705-a84d-44c6-a030-5c2890eb89e2"/>
    <ds:schemaRef ds:uri="http://schemas.microsoft.com/sharepoint/v3"/>
    <ds:schemaRef ds:uri="http://purl.org/dc/dcmitype/"/>
  </ds:schemaRefs>
</ds:datastoreItem>
</file>

<file path=customXml/itemProps4.xml><?xml version="1.0" encoding="utf-8"?>
<ds:datastoreItem xmlns:ds="http://schemas.openxmlformats.org/officeDocument/2006/customXml" ds:itemID="{554F10D3-9228-4A2D-91D1-6912FDADE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847</Words>
  <Characters>1622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Melissa Simmons</cp:lastModifiedBy>
  <cp:revision>3</cp:revision>
  <cp:lastPrinted>2017-12-05T23:13:00Z</cp:lastPrinted>
  <dcterms:created xsi:type="dcterms:W3CDTF">2019-05-08T18:13:00Z</dcterms:created>
  <dcterms:modified xsi:type="dcterms:W3CDTF">2019-05-0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554A26C5AE74D876481F9553E8F2600B8650E1564A9854493DB003EA194AFF1</vt:lpwstr>
  </property>
</Properties>
</file>